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14567D" w14:textId="2474283C" w:rsidR="007F52A4" w:rsidRDefault="007F52A4" w:rsidP="007F52A4">
      <w:pPr>
        <w:bidi/>
        <w:jc w:val="center"/>
        <w:rPr>
          <w:rFonts w:cs="B Mitra"/>
          <w:color w:val="3B3838" w:themeColor="background2" w:themeShade="40"/>
          <w:sz w:val="32"/>
          <w:szCs w:val="32"/>
          <w:rtl/>
          <w:lang w:bidi="fa-IR"/>
        </w:rPr>
      </w:pPr>
      <w:r w:rsidRPr="00BB03FA">
        <w:rPr>
          <w:rFonts w:cs="B Mitra" w:hint="cs"/>
          <w:color w:val="3B3838" w:themeColor="background2" w:themeShade="40"/>
          <w:sz w:val="32"/>
          <w:szCs w:val="32"/>
          <w:rtl/>
          <w:lang w:bidi="fa-IR"/>
        </w:rPr>
        <w:t>بسمه تعالی</w:t>
      </w:r>
    </w:p>
    <w:p w14:paraId="74CA8E3E" w14:textId="7BFFEEAC" w:rsidR="00E308FF" w:rsidRPr="00BB03FA" w:rsidRDefault="00E308FF" w:rsidP="00354224">
      <w:pPr>
        <w:bidi/>
        <w:jc w:val="center"/>
        <w:rPr>
          <w:rFonts w:cs="B Mitra"/>
          <w:color w:val="3B3838" w:themeColor="background2" w:themeShade="40"/>
          <w:sz w:val="32"/>
          <w:szCs w:val="32"/>
          <w:rtl/>
          <w:lang w:bidi="fa-IR"/>
        </w:rPr>
      </w:pPr>
    </w:p>
    <w:p w14:paraId="4646B2CE" w14:textId="3FE341B7" w:rsidR="007F52A4" w:rsidRPr="0038091F" w:rsidRDefault="007F52A4" w:rsidP="00D07E03">
      <w:pPr>
        <w:bidi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33E2B997" w14:textId="77777777" w:rsidR="00D07E03" w:rsidRDefault="00D07E03" w:rsidP="00BB4FE5">
      <w:pPr>
        <w:bidi/>
        <w:jc w:val="center"/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</w:rPr>
      </w:pPr>
    </w:p>
    <w:p w14:paraId="51193F2C" w14:textId="40C3D582" w:rsidR="007F52A4" w:rsidRPr="00BB03FA" w:rsidRDefault="007F52A4" w:rsidP="00D07E03">
      <w:pPr>
        <w:bidi/>
        <w:jc w:val="center"/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</w:rPr>
      </w:pPr>
      <w:r w:rsidRPr="00BB03FA">
        <w:rPr>
          <w:rFonts w:ascii="IranNastaliq" w:hAnsi="IranNastaliq" w:cs="IranNastaliq"/>
          <w:b/>
          <w:bCs/>
          <w:noProof/>
          <w:color w:val="3B3838" w:themeColor="background2" w:themeShade="40"/>
          <w:sz w:val="58"/>
          <w:szCs w:val="58"/>
          <w:rtl/>
        </w:rPr>
        <w:t xml:space="preserve">فرم ثبت </w:t>
      </w:r>
      <w:r w:rsidR="00BB3797" w:rsidRPr="00BB03FA">
        <w:rPr>
          <w:rFonts w:ascii="IranNastaliq" w:hAnsi="IranNastaliq" w:cs="IranNastaliq" w:hint="cs"/>
          <w:b/>
          <w:bCs/>
          <w:noProof/>
          <w:color w:val="3B3838" w:themeColor="background2" w:themeShade="40"/>
          <w:sz w:val="58"/>
          <w:szCs w:val="58"/>
          <w:rtl/>
        </w:rPr>
        <w:t>نام در</w:t>
      </w:r>
      <w:r w:rsidR="00BB4FE5" w:rsidRPr="00BB03FA">
        <w:rPr>
          <w:rFonts w:ascii="IranNastaliq" w:hAnsi="IranNastaliq" w:cs="IranNastaliq" w:hint="cs"/>
          <w:b/>
          <w:bCs/>
          <w:noProof/>
          <w:color w:val="3B3838" w:themeColor="background2" w:themeShade="40"/>
          <w:sz w:val="58"/>
          <w:szCs w:val="58"/>
          <w:rtl/>
        </w:rPr>
        <w:t xml:space="preserve"> چالش </w:t>
      </w:r>
    </w:p>
    <w:p w14:paraId="0E44A36C" w14:textId="576275E7" w:rsidR="006A4DFD" w:rsidRPr="00D06452" w:rsidRDefault="006A4DFD" w:rsidP="006A4DFD">
      <w:pPr>
        <w:bidi/>
        <w:jc w:val="center"/>
        <w:rPr>
          <w:rFonts w:ascii="IranNastaliq" w:hAnsi="IranNastaliq" w:cs="Times New Roman"/>
          <w:b/>
          <w:bCs/>
          <w:color w:val="000000" w:themeColor="text1"/>
          <w:sz w:val="58"/>
          <w:szCs w:val="56"/>
          <w:rtl/>
          <w:lang w:bidi="fa-IR"/>
        </w:rPr>
      </w:pPr>
      <w:r w:rsidRPr="00D06452">
        <w:rPr>
          <w:rFonts w:ascii="IranNastaliq" w:hAnsi="IranNastaliq" w:cs="Times New Roman"/>
          <w:b/>
          <w:bCs/>
          <w:noProof/>
          <w:color w:val="000000" w:themeColor="text1"/>
          <w:sz w:val="58"/>
          <w:szCs w:val="56"/>
          <w:lang w:bidi="fa-IR"/>
        </w:rPr>
        <w:t>"</w:t>
      </w:r>
      <w:r w:rsidRPr="00D06452">
        <w:rPr>
          <w:rFonts w:ascii="IranNastaliq" w:hAnsi="IranNastaliq" w:cs="Times New Roman" w:hint="cs"/>
          <w:b/>
          <w:bCs/>
          <w:noProof/>
          <w:color w:val="385623" w:themeColor="accent6" w:themeShade="80"/>
          <w:sz w:val="58"/>
          <w:szCs w:val="56"/>
          <w:rtl/>
          <w:lang w:bidi="fa-IR"/>
        </w:rPr>
        <w:t>داده کاوی هوشمند به توان شناختی</w:t>
      </w:r>
      <w:r w:rsidRPr="00D06452">
        <w:rPr>
          <w:rFonts w:ascii="IranNastaliq" w:hAnsi="IranNastaliq" w:cs="Times New Roman"/>
          <w:b/>
          <w:bCs/>
          <w:noProof/>
          <w:color w:val="000000" w:themeColor="text1"/>
          <w:sz w:val="58"/>
          <w:szCs w:val="56"/>
          <w:lang w:bidi="fa-IR"/>
        </w:rPr>
        <w:t>"</w:t>
      </w:r>
    </w:p>
    <w:p w14:paraId="3138E812" w14:textId="77777777" w:rsidR="00BB4FE5" w:rsidRDefault="00BB4FE5" w:rsidP="00BB4FE5">
      <w:pPr>
        <w:bidi/>
        <w:jc w:val="center"/>
        <w:rPr>
          <w:rFonts w:ascii="IranNastaliq" w:hAnsi="IranNastaliq" w:cs="IranNastaliq"/>
          <w:b/>
          <w:bCs/>
          <w:color w:val="000000" w:themeColor="text1"/>
          <w:sz w:val="72"/>
          <w:szCs w:val="72"/>
          <w:rtl/>
          <w:lang w:bidi="fa-IR"/>
        </w:rPr>
      </w:pPr>
    </w:p>
    <w:p w14:paraId="2688A69E" w14:textId="7751F7C8" w:rsidR="007F52A4" w:rsidRPr="00BB03FA" w:rsidRDefault="00B12563" w:rsidP="00BB4FE5">
      <w:pPr>
        <w:bidi/>
        <w:jc w:val="center"/>
        <w:rPr>
          <w:rFonts w:ascii="IranNastaliq" w:hAnsi="IranNastaliq" w:cs="IranNastaliq"/>
          <w:b/>
          <w:bCs/>
          <w:color w:val="3B3838" w:themeColor="background2" w:themeShade="40"/>
          <w:sz w:val="44"/>
          <w:szCs w:val="44"/>
          <w:lang w:bidi="fa-IR"/>
        </w:rPr>
      </w:pPr>
      <w:r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>سال</w:t>
      </w:r>
      <w:r w:rsidR="007F52A4"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 xml:space="preserve"> </w:t>
      </w:r>
      <w:r w:rsidR="00BB4FE5" w:rsidRPr="00BB03FA">
        <w:rPr>
          <w:rFonts w:ascii="IranNastaliq" w:hAnsi="IranNastaliq" w:cs="IranNastaliq" w:hint="cs"/>
          <w:b/>
          <w:bCs/>
          <w:color w:val="3B3838" w:themeColor="background2" w:themeShade="40"/>
          <w:sz w:val="44"/>
          <w:szCs w:val="44"/>
          <w:rtl/>
          <w:lang w:bidi="fa-IR"/>
        </w:rPr>
        <w:t>1398</w:t>
      </w:r>
    </w:p>
    <w:p w14:paraId="1E9B9DD5" w14:textId="5302B6B1" w:rsidR="006A4DFD" w:rsidRDefault="006A4DFD" w:rsidP="006A4DFD">
      <w:pPr>
        <w:bidi/>
        <w:jc w:val="center"/>
        <w:rPr>
          <w:rFonts w:ascii="IranNastaliq" w:hAnsi="IranNastaliq" w:cs="IranNastaliq"/>
          <w:b/>
          <w:bCs/>
          <w:color w:val="000000" w:themeColor="text1"/>
          <w:sz w:val="44"/>
          <w:szCs w:val="44"/>
          <w:lang w:bidi="fa-IR"/>
        </w:rPr>
      </w:pPr>
    </w:p>
    <w:p w14:paraId="3CCB2303" w14:textId="20CD9568" w:rsidR="009E194C" w:rsidRDefault="004E742A" w:rsidP="00A42E15">
      <w:pPr>
        <w:rPr>
          <w:rFonts w:ascii="IranNastaliq" w:hAnsi="IranNastaliq" w:cs="IranNastaliq"/>
          <w:b/>
          <w:bCs/>
          <w:color w:val="000000" w:themeColor="text1"/>
          <w:sz w:val="44"/>
          <w:szCs w:val="44"/>
          <w:rtl/>
          <w:lang w:bidi="fa-IR"/>
        </w:rPr>
      </w:pPr>
      <w:r>
        <w:rPr>
          <w:rFonts w:ascii="IranNastaliq" w:hAnsi="IranNastaliq" w:cs="IranNastaliq"/>
          <w:b/>
          <w:bCs/>
          <w:color w:val="000000" w:themeColor="text1"/>
          <w:sz w:val="44"/>
          <w:szCs w:val="44"/>
          <w:rtl/>
          <w:lang w:bidi="fa-IR"/>
        </w:rPr>
        <w:br w:type="page"/>
      </w:r>
    </w:p>
    <w:p w14:paraId="429388A6" w14:textId="77A035CF" w:rsidR="00361923" w:rsidRPr="00361923" w:rsidRDefault="00186B6D" w:rsidP="00361923">
      <w:pPr>
        <w:pStyle w:val="Heading1"/>
      </w:pPr>
      <w:r w:rsidRPr="00745635">
        <w:rPr>
          <w:rFonts w:hint="cs"/>
          <w:rtl/>
        </w:rPr>
        <w:lastRenderedPageBreak/>
        <w:t xml:space="preserve">معرفی تیم </w:t>
      </w:r>
      <w:r w:rsidR="00745635" w:rsidRPr="00745635">
        <w:rPr>
          <w:rFonts w:hint="cs"/>
          <w:rtl/>
        </w:rPr>
        <w:t>شرکت کننده در چالش</w:t>
      </w:r>
    </w:p>
    <w:tbl>
      <w:tblPr>
        <w:tblStyle w:val="TableGrid"/>
        <w:bidiVisual/>
        <w:tblW w:w="5165" w:type="pct"/>
        <w:tblLook w:val="04A0" w:firstRow="1" w:lastRow="0" w:firstColumn="1" w:lastColumn="0" w:noHBand="0" w:noVBand="1"/>
      </w:tblPr>
      <w:tblGrid>
        <w:gridCol w:w="747"/>
        <w:gridCol w:w="1241"/>
        <w:gridCol w:w="708"/>
        <w:gridCol w:w="1475"/>
        <w:gridCol w:w="1024"/>
        <w:gridCol w:w="1215"/>
        <w:gridCol w:w="1436"/>
        <w:gridCol w:w="1711"/>
        <w:gridCol w:w="3820"/>
      </w:tblGrid>
      <w:tr w:rsidR="000C6652" w14:paraId="76A3AD15" w14:textId="784778BC" w:rsidTr="000C6652">
        <w:tc>
          <w:tcPr>
            <w:tcW w:w="279" w:type="pct"/>
            <w:vAlign w:val="center"/>
          </w:tcPr>
          <w:p w14:paraId="4AF8D4D0" w14:textId="2B71D16D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ردیف</w:t>
            </w:r>
          </w:p>
        </w:tc>
        <w:tc>
          <w:tcPr>
            <w:tcW w:w="464" w:type="pct"/>
            <w:vAlign w:val="center"/>
          </w:tcPr>
          <w:p w14:paraId="319DE61C" w14:textId="752942E9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9E194C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نام و نام خانوادگی</w:t>
            </w:r>
          </w:p>
        </w:tc>
        <w:tc>
          <w:tcPr>
            <w:tcW w:w="265" w:type="pct"/>
            <w:vAlign w:val="center"/>
          </w:tcPr>
          <w:p w14:paraId="1CE305C2" w14:textId="7498E991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نقش</w:t>
            </w:r>
            <w:r w:rsid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در تیم</w:t>
            </w:r>
          </w:p>
        </w:tc>
        <w:tc>
          <w:tcPr>
            <w:tcW w:w="551" w:type="pct"/>
            <w:vAlign w:val="center"/>
          </w:tcPr>
          <w:p w14:paraId="11918B2E" w14:textId="5B655913" w:rsidR="005F12F9" w:rsidRPr="005A4F22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 w:rsidRP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تخصص </w:t>
            </w:r>
            <w:r w:rsidR="005A4F22" w:rsidRP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ر تیم</w:t>
            </w:r>
          </w:p>
        </w:tc>
        <w:tc>
          <w:tcPr>
            <w:tcW w:w="383" w:type="pct"/>
            <w:vAlign w:val="center"/>
          </w:tcPr>
          <w:p w14:paraId="1795105F" w14:textId="42E1545D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رشته</w:t>
            </w:r>
            <w:r w:rsidR="005A4F22"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 xml:space="preserve"> تحصیلی</w:t>
            </w:r>
          </w:p>
        </w:tc>
        <w:tc>
          <w:tcPr>
            <w:tcW w:w="454" w:type="pct"/>
            <w:vAlign w:val="center"/>
          </w:tcPr>
          <w:p w14:paraId="4CA1C9E1" w14:textId="74C9BEF2" w:rsidR="005F12F9" w:rsidRPr="009E194C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آخرین مدرک تحصیلی</w:t>
            </w:r>
          </w:p>
        </w:tc>
        <w:tc>
          <w:tcPr>
            <w:tcW w:w="537" w:type="pct"/>
            <w:vAlign w:val="center"/>
          </w:tcPr>
          <w:p w14:paraId="61A02D00" w14:textId="76ACF476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انشگاه</w:t>
            </w:r>
          </w:p>
        </w:tc>
        <w:tc>
          <w:tcPr>
            <w:tcW w:w="640" w:type="pct"/>
            <w:vAlign w:val="center"/>
          </w:tcPr>
          <w:p w14:paraId="75CA8D82" w14:textId="125F3DBE" w:rsidR="005F12F9" w:rsidRPr="009E194C" w:rsidRDefault="00BB03FA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وبایل</w:t>
            </w:r>
          </w:p>
        </w:tc>
        <w:tc>
          <w:tcPr>
            <w:tcW w:w="1428" w:type="pct"/>
            <w:vAlign w:val="center"/>
          </w:tcPr>
          <w:p w14:paraId="68EFCF70" w14:textId="44C549F6" w:rsidR="005F12F9" w:rsidRDefault="005F12F9" w:rsidP="0064743F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یمیل</w:t>
            </w:r>
          </w:p>
        </w:tc>
      </w:tr>
      <w:tr w:rsidR="000C6652" w14:paraId="0F73FD23" w14:textId="52F5E15D" w:rsidTr="000C6652">
        <w:tc>
          <w:tcPr>
            <w:tcW w:w="279" w:type="pct"/>
          </w:tcPr>
          <w:p w14:paraId="4041CB86" w14:textId="487BFF5D" w:rsidR="005F12F9" w:rsidRPr="009E194C" w:rsidRDefault="005F12F9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۱</w:t>
            </w:r>
          </w:p>
        </w:tc>
        <w:tc>
          <w:tcPr>
            <w:tcW w:w="464" w:type="pct"/>
          </w:tcPr>
          <w:p w14:paraId="0033FE63" w14:textId="38732472" w:rsidR="005F12F9" w:rsidRPr="009E194C" w:rsidRDefault="000C6652" w:rsidP="009E194C">
            <w:pPr>
              <w:bidi/>
              <w:jc w:val="center"/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محمدامین خدامرادی</w:t>
            </w:r>
          </w:p>
        </w:tc>
        <w:tc>
          <w:tcPr>
            <w:tcW w:w="265" w:type="pct"/>
          </w:tcPr>
          <w:p w14:paraId="3157F722" w14:textId="3B4BA31A" w:rsidR="005F12F9" w:rsidRPr="00745635" w:rsidRDefault="005F12F9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</w:pPr>
            <w:r w:rsidRPr="00745635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  <w:t>مدیر تیم</w:t>
            </w:r>
          </w:p>
        </w:tc>
        <w:tc>
          <w:tcPr>
            <w:tcW w:w="551" w:type="pct"/>
          </w:tcPr>
          <w:p w14:paraId="65B2C3E6" w14:textId="4F628D8B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داده کاوی و برنامه‌نویسی</w:t>
            </w:r>
          </w:p>
        </w:tc>
        <w:tc>
          <w:tcPr>
            <w:tcW w:w="383" w:type="pct"/>
          </w:tcPr>
          <w:p w14:paraId="161247A5" w14:textId="15546E1E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وم کامپیوتر</w:t>
            </w:r>
          </w:p>
        </w:tc>
        <w:tc>
          <w:tcPr>
            <w:tcW w:w="454" w:type="pct"/>
          </w:tcPr>
          <w:p w14:paraId="565334D2" w14:textId="23186D4F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537" w:type="pct"/>
          </w:tcPr>
          <w:p w14:paraId="51D955FA" w14:textId="00CF3009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شهیدبهشتی</w:t>
            </w:r>
          </w:p>
        </w:tc>
        <w:tc>
          <w:tcPr>
            <w:tcW w:w="640" w:type="pct"/>
          </w:tcPr>
          <w:p w14:paraId="511E38C0" w14:textId="242AA346" w:rsidR="005F12F9" w:rsidRPr="009E194C" w:rsidRDefault="000C6652" w:rsidP="009E194C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09361643465</w:t>
            </w:r>
          </w:p>
        </w:tc>
        <w:tc>
          <w:tcPr>
            <w:tcW w:w="1428" w:type="pct"/>
          </w:tcPr>
          <w:p w14:paraId="3DD39948" w14:textId="2643A984" w:rsidR="005F12F9" w:rsidRPr="000C6652" w:rsidRDefault="000C6652" w:rsidP="009E194C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r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  <w:t>Khodamoradi1992@gmail.com</w:t>
            </w:r>
          </w:p>
        </w:tc>
      </w:tr>
      <w:tr w:rsidR="000C6652" w14:paraId="740FC19F" w14:textId="79AC3997" w:rsidTr="000C6652">
        <w:tc>
          <w:tcPr>
            <w:tcW w:w="279" w:type="pct"/>
          </w:tcPr>
          <w:p w14:paraId="5212BA18" w14:textId="58007889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۲</w:t>
            </w:r>
          </w:p>
        </w:tc>
        <w:tc>
          <w:tcPr>
            <w:tcW w:w="464" w:type="pct"/>
          </w:tcPr>
          <w:p w14:paraId="6FC2E3F4" w14:textId="469F0A20" w:rsidR="000C6652" w:rsidRPr="000C6652" w:rsidRDefault="000C6652" w:rsidP="000C6652">
            <w:pPr>
              <w:bidi/>
              <w:jc w:val="center"/>
              <w:rPr>
                <w:rFonts w:ascii="Cambria" w:hAnsi="Cambri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Cambria" w:hAnsi="Cambria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سمیه گل‌محمدی</w:t>
            </w:r>
          </w:p>
        </w:tc>
        <w:tc>
          <w:tcPr>
            <w:tcW w:w="265" w:type="pct"/>
          </w:tcPr>
          <w:p w14:paraId="0F450CC4" w14:textId="379F5C59" w:rsidR="000C6652" w:rsidRPr="00745635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</w:pPr>
            <w:r w:rsidRPr="00745635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8"/>
                <w:szCs w:val="28"/>
                <w:rtl/>
                <w:lang w:bidi="fa-IR"/>
              </w:rPr>
              <w:t>رابط تیم</w:t>
            </w:r>
          </w:p>
        </w:tc>
        <w:tc>
          <w:tcPr>
            <w:tcW w:w="551" w:type="pct"/>
          </w:tcPr>
          <w:p w14:paraId="22B00958" w14:textId="765AB0BA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اقتصادسنجی و برنامه‌نویسی</w:t>
            </w:r>
          </w:p>
        </w:tc>
        <w:tc>
          <w:tcPr>
            <w:tcW w:w="383" w:type="pct"/>
          </w:tcPr>
          <w:p w14:paraId="566338A1" w14:textId="23B6444E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وم کامپیوتر</w:t>
            </w:r>
          </w:p>
        </w:tc>
        <w:tc>
          <w:tcPr>
            <w:tcW w:w="454" w:type="pct"/>
          </w:tcPr>
          <w:p w14:paraId="37805327" w14:textId="7DE90F30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کارشناسی ارشد</w:t>
            </w:r>
          </w:p>
        </w:tc>
        <w:tc>
          <w:tcPr>
            <w:tcW w:w="537" w:type="pct"/>
          </w:tcPr>
          <w:p w14:paraId="15A0DE5B" w14:textId="721D636C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علامه طباطبایی</w:t>
            </w:r>
          </w:p>
        </w:tc>
        <w:tc>
          <w:tcPr>
            <w:tcW w:w="640" w:type="pct"/>
          </w:tcPr>
          <w:p w14:paraId="5102D0C4" w14:textId="67D997BC" w:rsidR="000C6652" w:rsidRPr="009E194C" w:rsidRDefault="000C6652" w:rsidP="000C6652">
            <w:pPr>
              <w:bidi/>
              <w:jc w:val="center"/>
              <w:rPr>
                <w:rFonts w:ascii="B Nazanin" w:hAnsi="B Nazanin" w:cs="B Nazani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  <w:r>
              <w:rPr>
                <w:rFonts w:ascii="B Nazanin" w:hAnsi="B Nazanin" w:cs="B Nazanin" w:hint="cs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  <w:t>09358309122</w:t>
            </w:r>
          </w:p>
        </w:tc>
        <w:tc>
          <w:tcPr>
            <w:tcW w:w="1428" w:type="pct"/>
          </w:tcPr>
          <w:p w14:paraId="5F2A5F46" w14:textId="6378CB7E" w:rsidR="000C6652" w:rsidRPr="000C6652" w:rsidRDefault="000C6652" w:rsidP="000C6652">
            <w:pPr>
              <w:bidi/>
              <w:jc w:val="center"/>
              <w:rPr>
                <w:rFonts w:asciiTheme="minorHAnsi" w:hAnsiTheme="minorHAnsi" w:cs="B Nazanin"/>
                <w:b/>
                <w:bCs/>
                <w:color w:val="000000" w:themeColor="text1"/>
                <w:sz w:val="28"/>
                <w:szCs w:val="28"/>
                <w:lang w:bidi="fa-IR"/>
              </w:rPr>
            </w:pPr>
            <w:hyperlink r:id="rId8" w:history="1">
              <w:r w:rsidRPr="00F33CE4">
                <w:rPr>
                  <w:rStyle w:val="Hyperlink"/>
                  <w:rFonts w:cs="B Nazanin"/>
                  <w:b/>
                  <w:bCs/>
                  <w:sz w:val="28"/>
                  <w:szCs w:val="28"/>
                  <w:lang w:bidi="fa-IR"/>
                </w:rPr>
                <w:t>So_gmo@yahoo.com</w:t>
              </w:r>
            </w:hyperlink>
          </w:p>
        </w:tc>
      </w:tr>
    </w:tbl>
    <w:p w14:paraId="0A2F50F9" w14:textId="7319BCC2" w:rsid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44"/>
          <w:szCs w:val="44"/>
          <w:rtl/>
          <w:lang w:bidi="fa-IR"/>
        </w:rPr>
      </w:pPr>
    </w:p>
    <w:p w14:paraId="1360543C" w14:textId="0C6E4162" w:rsidR="00D20412" w:rsidRP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28"/>
          <w:szCs w:val="28"/>
          <w:rtl/>
          <w:lang w:bidi="fa-IR"/>
        </w:rPr>
      </w:pPr>
      <w:r w:rsidRPr="00361923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اطلاعات 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کسب و کار</w:t>
      </w:r>
      <w:r w:rsidR="00D20412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نوپا </w:t>
      </w:r>
      <w:r w:rsidR="00704FAB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>یا شرکت دانش بنیان در صورت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 </w:t>
      </w:r>
      <w:r w:rsidR="00D20412"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>عضویت تیم</w:t>
      </w:r>
      <w:r>
        <w:rPr>
          <w:rFonts w:ascii="IranNastaliq" w:hAnsi="IranNastaliq" w:cs="Times New Roman" w:hint="cs"/>
          <w:b/>
          <w:bCs/>
          <w:color w:val="000000" w:themeColor="text1"/>
          <w:sz w:val="28"/>
          <w:szCs w:val="28"/>
          <w:rtl/>
          <w:lang w:bidi="fa-IR"/>
        </w:rPr>
        <w:t xml:space="preserve">: 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73"/>
        <w:gridCol w:w="8277"/>
      </w:tblGrid>
      <w:tr w:rsidR="00D20412" w14:paraId="4BA4D76D" w14:textId="77777777" w:rsidTr="00D20412">
        <w:tc>
          <w:tcPr>
            <w:tcW w:w="4673" w:type="dxa"/>
          </w:tcPr>
          <w:p w14:paraId="5DF00C70" w14:textId="48B37477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نام کسب و کار</w:t>
            </w:r>
          </w:p>
        </w:tc>
        <w:tc>
          <w:tcPr>
            <w:tcW w:w="8277" w:type="dxa"/>
          </w:tcPr>
          <w:p w14:paraId="5D1A0E56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4AE6EEC5" w14:textId="77777777" w:rsidTr="00D20412">
        <w:tc>
          <w:tcPr>
            <w:tcW w:w="4673" w:type="dxa"/>
          </w:tcPr>
          <w:p w14:paraId="0DE956CE" w14:textId="206C0586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آدرس وب سایت کسب و کار</w:t>
            </w:r>
          </w:p>
        </w:tc>
        <w:tc>
          <w:tcPr>
            <w:tcW w:w="8277" w:type="dxa"/>
          </w:tcPr>
          <w:p w14:paraId="4BB3C705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43093E41" w14:textId="77777777" w:rsidTr="00D20412">
        <w:tc>
          <w:tcPr>
            <w:tcW w:w="4673" w:type="dxa"/>
          </w:tcPr>
          <w:p w14:paraId="1862E13F" w14:textId="3FB2D990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سال تشکیل کسب و کار</w:t>
            </w:r>
          </w:p>
        </w:tc>
        <w:tc>
          <w:tcPr>
            <w:tcW w:w="8277" w:type="dxa"/>
          </w:tcPr>
          <w:p w14:paraId="2467F406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  <w:tr w:rsidR="00D20412" w14:paraId="29613181" w14:textId="77777777" w:rsidTr="00D20412">
        <w:tc>
          <w:tcPr>
            <w:tcW w:w="4673" w:type="dxa"/>
          </w:tcPr>
          <w:p w14:paraId="54A626AB" w14:textId="1E522610" w:rsidR="00D20412" w:rsidRPr="00D20412" w:rsidRDefault="00D20412" w:rsidP="00361923">
            <w:pPr>
              <w:bidi/>
              <w:rPr>
                <w:rFonts w:ascii="B Nazanin" w:hAnsi="B Nazanin" w:cs="B Nazanin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</w:pPr>
            <w:r w:rsidRPr="00D20412">
              <w:rPr>
                <w:rFonts w:ascii="B Nazanin" w:hAnsi="B Nazanin" w:cs="B Nazanin" w:hint="cs"/>
                <w:b/>
                <w:bCs/>
                <w:color w:val="385623" w:themeColor="accent6" w:themeShade="80"/>
                <w:sz w:val="24"/>
                <w:szCs w:val="24"/>
                <w:rtl/>
                <w:lang w:bidi="fa-IR"/>
              </w:rPr>
              <w:t>نوآوری/محصول /خدمتی که کسب و کار ارائه می‌دهد</w:t>
            </w:r>
          </w:p>
        </w:tc>
        <w:tc>
          <w:tcPr>
            <w:tcW w:w="8277" w:type="dxa"/>
          </w:tcPr>
          <w:p w14:paraId="05264CE9" w14:textId="77777777" w:rsidR="00D20412" w:rsidRDefault="00D20412" w:rsidP="00361923">
            <w:pPr>
              <w:bidi/>
              <w:rPr>
                <w:rFonts w:ascii="IranNastaliq" w:hAnsi="IranNastaliq" w:cs="Times New Roman"/>
                <w:b/>
                <w:bCs/>
                <w:color w:val="000000" w:themeColor="text1"/>
                <w:sz w:val="28"/>
                <w:szCs w:val="28"/>
                <w:rtl/>
                <w:lang w:bidi="fa-IR"/>
              </w:rPr>
            </w:pPr>
          </w:p>
        </w:tc>
      </w:tr>
    </w:tbl>
    <w:p w14:paraId="235978FD" w14:textId="5ED7AEF8" w:rsidR="00361923" w:rsidRPr="00361923" w:rsidRDefault="00361923" w:rsidP="00361923">
      <w:pPr>
        <w:bidi/>
        <w:rPr>
          <w:rFonts w:ascii="IranNastaliq" w:hAnsi="IranNastaliq" w:cs="Times New Roman"/>
          <w:b/>
          <w:bCs/>
          <w:color w:val="000000" w:themeColor="text1"/>
          <w:sz w:val="28"/>
          <w:szCs w:val="28"/>
          <w:rtl/>
          <w:lang w:bidi="fa-IR"/>
        </w:rPr>
      </w:pPr>
    </w:p>
    <w:p w14:paraId="5EF2F137" w14:textId="5659BAF2" w:rsidR="007F52A4" w:rsidRDefault="007F52A4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4B65B359" w14:textId="179E4A95" w:rsidR="00536279" w:rsidRDefault="00536279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2E9FE32A" w14:textId="46DA7C1A" w:rsidR="00536279" w:rsidRDefault="00536279" w:rsidP="007F52A4">
      <w:pPr>
        <w:spacing w:after="0" w:line="240" w:lineRule="auto"/>
        <w:rPr>
          <w:rFonts w:ascii="Arial" w:hAnsi="Arial" w:cs="B Nazanin"/>
          <w:b/>
          <w:bCs/>
          <w:noProof/>
          <w:color w:val="000000" w:themeColor="text1"/>
          <w:rtl/>
          <w:lang w:bidi="fa-IR"/>
        </w:rPr>
      </w:pPr>
    </w:p>
    <w:p w14:paraId="1FAB2A47" w14:textId="3A33A0DF" w:rsidR="00041AB5" w:rsidRPr="00A13FA3" w:rsidRDefault="00742BEE" w:rsidP="00745635">
      <w:pPr>
        <w:pStyle w:val="Heading1"/>
        <w:rPr>
          <w:rtl/>
        </w:rPr>
      </w:pPr>
      <w:r>
        <w:rPr>
          <w:rFonts w:hint="cs"/>
          <w:rtl/>
        </w:rPr>
        <w:lastRenderedPageBreak/>
        <w:t>توصیف اجمالی طرح</w:t>
      </w: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1C4F4F" w:rsidRPr="00317F0D" w14:paraId="19A54D5C" w14:textId="77777777" w:rsidTr="00742BEE">
        <w:tc>
          <w:tcPr>
            <w:tcW w:w="5000" w:type="pct"/>
          </w:tcPr>
          <w:p w14:paraId="2D57ECE8" w14:textId="0E08122E" w:rsidR="001C4F4F" w:rsidRDefault="00745635" w:rsidP="001C4F4F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الف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1C4F4F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رور پژوهش </w:t>
            </w:r>
            <w:r w:rsidR="001C4F4F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(حداکثر </w:t>
            </w:r>
            <w:r w:rsidR="001C4F4F" w:rsidRPr="00886779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2000</w:t>
            </w:r>
            <w:r w:rsidR="001C4F4F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19542C17" w14:textId="7777777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67D31127" w14:textId="2B83C0BB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34CB522F" w14:textId="7777777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13A770F6" w14:textId="1C42412E" w:rsidR="00041AB5" w:rsidRPr="00A13FA3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8462D7" w:rsidRPr="00317F0D" w14:paraId="522AE29C" w14:textId="77777777" w:rsidTr="00F76207">
        <w:trPr>
          <w:trHeight w:val="1341"/>
        </w:trPr>
        <w:tc>
          <w:tcPr>
            <w:tcW w:w="5000" w:type="pct"/>
          </w:tcPr>
          <w:p w14:paraId="712222D1" w14:textId="65E1445A" w:rsidR="008462D7" w:rsidRDefault="00745635" w:rsidP="008462D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ب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تشریح ایده  (حداکثر </w:t>
            </w:r>
            <w:r w:rsidR="000C313B"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2000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4000E3CF" w14:textId="5F4133B7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6369EA51" w14:textId="152277F6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443A19E1" w14:textId="77777777" w:rsidR="00041AB5" w:rsidRPr="00A13FA3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04B5EBFC" w14:textId="1385617D" w:rsidR="008462D7" w:rsidRPr="00A13FA3" w:rsidRDefault="008462D7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8462D7" w:rsidRPr="00317F0D" w14:paraId="3EA2E8C8" w14:textId="77777777" w:rsidTr="00745635">
        <w:trPr>
          <w:trHeight w:val="1812"/>
        </w:trPr>
        <w:tc>
          <w:tcPr>
            <w:tcW w:w="5000" w:type="pct"/>
            <w:tcBorders>
              <w:bottom w:val="single" w:sz="4" w:space="0" w:color="auto"/>
            </w:tcBorders>
          </w:tcPr>
          <w:p w14:paraId="60982D1A" w14:textId="5CC15786" w:rsidR="008462D7" w:rsidRDefault="00745635" w:rsidP="008462D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ج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تشریح 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کیفیت و </w:t>
            </w:r>
            <w:r w:rsidR="008462D7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راحل </w:t>
            </w:r>
            <w:r w:rsidR="00853255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اجرای طرح</w:t>
            </w:r>
            <w:r w:rsidR="00A84E0D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</w:t>
            </w:r>
            <w:r w:rsidR="00A84E0D" w:rsidRPr="00A13FA3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(حداکثر 1000 کلمه)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:</w:t>
            </w:r>
          </w:p>
          <w:p w14:paraId="55999794" w14:textId="4FAC921C" w:rsidR="00041AB5" w:rsidRDefault="00041AB5" w:rsidP="00041AB5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  <w:p w14:paraId="656068D7" w14:textId="7EF9BD31" w:rsidR="008462D7" w:rsidRPr="00A13FA3" w:rsidRDefault="008462D7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</w:p>
        </w:tc>
      </w:tr>
      <w:tr w:rsidR="00F76207" w:rsidRPr="00317F0D" w14:paraId="379D9644" w14:textId="77777777" w:rsidTr="00745635">
        <w:trPr>
          <w:trHeight w:val="1966"/>
        </w:trPr>
        <w:tc>
          <w:tcPr>
            <w:tcW w:w="5000" w:type="pct"/>
            <w:tcBorders>
              <w:top w:val="single" w:sz="4" w:space="0" w:color="auto"/>
            </w:tcBorders>
          </w:tcPr>
          <w:p w14:paraId="6A4DBA85" w14:textId="2B18A6E7" w:rsidR="00F76207" w:rsidRDefault="00745635" w:rsidP="00F76207">
            <w:pPr>
              <w:bidi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</w:pPr>
            <w:r w:rsidRPr="00745635">
              <w:rPr>
                <w:rFonts w:cs="B Nazanin" w:hint="cs"/>
                <w:b/>
                <w:bCs/>
                <w:noProof/>
                <w:color w:val="385623" w:themeColor="accent6" w:themeShade="80"/>
                <w:sz w:val="24"/>
                <w:szCs w:val="24"/>
                <w:rtl/>
                <w:lang w:bidi="fa-IR"/>
              </w:rPr>
              <w:t>د</w:t>
            </w: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-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دادگان به کار گرفته شده در این </w:t>
            </w:r>
            <w:r w:rsidR="003F5F14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>طرح</w:t>
            </w:r>
            <w:r w:rsidR="00F76207"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 : </w:t>
            </w:r>
          </w:p>
          <w:p w14:paraId="2D1B0EDC" w14:textId="77777777" w:rsidR="00F76207" w:rsidRDefault="00096AEB" w:rsidP="008462D7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noProof/>
                <w:color w:val="000000"/>
                <w:sz w:val="24"/>
                <w:szCs w:val="24"/>
                <w:rtl/>
                <w:lang w:bidi="fa-IR"/>
              </w:rPr>
              <w:t xml:space="preserve">مجموعه داده‌ی </w:t>
            </w:r>
            <w:r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  <w:t>Tap30</w:t>
            </w:r>
          </w:p>
          <w:p w14:paraId="417EC6CE" w14:textId="6B72C5CC" w:rsidR="00622A43" w:rsidRPr="00A13FA3" w:rsidRDefault="00622A43" w:rsidP="00622A43">
            <w:pPr>
              <w:bidi/>
              <w:spacing w:before="40" w:after="40"/>
              <w:rPr>
                <w:rFonts w:cs="B Nazanin"/>
                <w:b/>
                <w:bCs/>
                <w:noProof/>
                <w:color w:val="000000"/>
                <w:sz w:val="24"/>
                <w:szCs w:val="24"/>
                <w:lang w:bidi="fa-IR"/>
              </w:rPr>
            </w:pPr>
          </w:p>
        </w:tc>
      </w:tr>
    </w:tbl>
    <w:p w14:paraId="1C599CA5" w14:textId="34DB2D80" w:rsidR="00EE44E5" w:rsidRDefault="00EE44E5" w:rsidP="00EE44E5">
      <w:pPr>
        <w:bidi/>
        <w:rPr>
          <w:rFonts w:ascii="Calibri" w:eastAsia="Calibri" w:hAnsi="Calibri" w:cs="B Nazanin"/>
          <w:color w:val="767171"/>
          <w:sz w:val="28"/>
          <w:szCs w:val="28"/>
          <w:rtl/>
        </w:rPr>
      </w:pPr>
    </w:p>
    <w:p w14:paraId="7FE88DDD" w14:textId="3B3DD678" w:rsidR="005E68B6" w:rsidRDefault="00D0722F" w:rsidP="00745635">
      <w:pPr>
        <w:pStyle w:val="Heading1"/>
        <w:rPr>
          <w:rtl/>
        </w:rPr>
      </w:pPr>
      <w:r>
        <w:rPr>
          <w:rFonts w:hint="cs"/>
          <w:rtl/>
        </w:rPr>
        <w:lastRenderedPageBreak/>
        <w:t>تعهد</w:t>
      </w:r>
      <w:r w:rsidR="00745635">
        <w:rPr>
          <w:rFonts w:hint="cs"/>
          <w:rtl/>
        </w:rPr>
        <w:t>ات</w:t>
      </w:r>
    </w:p>
    <w:p w14:paraId="0E5E1B5A" w14:textId="376B8CA4" w:rsidR="00D0722F" w:rsidRDefault="00D0722F" w:rsidP="00622A43">
      <w:pPr>
        <w:bidi/>
        <w:jc w:val="both"/>
        <w:rPr>
          <w:rFonts w:cs="B Nazanin"/>
          <w:color w:val="000000" w:themeColor="text1"/>
          <w:sz w:val="24"/>
          <w:szCs w:val="24"/>
          <w:rtl/>
          <w:lang w:bidi="fa-IR"/>
        </w:rPr>
      </w:pP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ینجانب </w:t>
      </w:r>
      <w:r w:rsidR="00622A43">
        <w:rPr>
          <w:rFonts w:cs="B Nazanin" w:hint="cs"/>
          <w:color w:val="000000" w:themeColor="text1"/>
          <w:sz w:val="24"/>
          <w:szCs w:val="24"/>
          <w:rtl/>
          <w:lang w:bidi="fa-IR"/>
        </w:rPr>
        <w:t>محمدامین خدامرادی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به عنوان مدیر تیم 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t>با امضای این فرم</w:t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لیه مندرجات آن</w:t>
      </w:r>
      <w:r w:rsidRPr="00842F4F">
        <w:rPr>
          <w:rFonts w:cs="B Nazanin"/>
          <w:color w:val="000000" w:themeColor="text1"/>
          <w:sz w:val="24"/>
          <w:szCs w:val="24"/>
          <w:lang w:bidi="fa-IR"/>
        </w:rPr>
        <w:softHyphen/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را 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از نظر صحت و دقت </w:t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>تایید می</w:t>
      </w:r>
      <w:r w:rsidRPr="00842F4F">
        <w:rPr>
          <w:rFonts w:cs="B Nazanin" w:hint="cs"/>
          <w:color w:val="000000" w:themeColor="text1"/>
          <w:sz w:val="24"/>
          <w:szCs w:val="24"/>
          <w:rtl/>
          <w:lang w:bidi="fa-IR"/>
        </w:rPr>
        <w:softHyphen/>
      </w:r>
      <w:r w:rsidRPr="00842F4F">
        <w:rPr>
          <w:rFonts w:cs="B Nazanin"/>
          <w:color w:val="000000" w:themeColor="text1"/>
          <w:sz w:val="24"/>
          <w:szCs w:val="24"/>
          <w:rtl/>
          <w:lang w:bidi="fa-IR"/>
        </w:rPr>
        <w:t>نمایم.</w:t>
      </w:r>
    </w:p>
    <w:p w14:paraId="4F920A90" w14:textId="77777777" w:rsidR="00C31FCB" w:rsidRPr="00EE44E5" w:rsidRDefault="00C31FCB" w:rsidP="00C31FCB">
      <w:pPr>
        <w:bidi/>
        <w:rPr>
          <w:rtl/>
          <w:lang w:bidi="fa-IR"/>
        </w:rPr>
      </w:pPr>
    </w:p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12950"/>
      </w:tblGrid>
      <w:tr w:rsidR="0001658B" w:rsidRPr="00BD69EC" w14:paraId="020819EB" w14:textId="77777777" w:rsidTr="006E3A02">
        <w:trPr>
          <w:trHeight w:val="1757"/>
        </w:trPr>
        <w:tc>
          <w:tcPr>
            <w:tcW w:w="5000" w:type="pct"/>
            <w:tcBorders>
              <w:bottom w:val="single" w:sz="4" w:space="0" w:color="000000"/>
            </w:tcBorders>
            <w:shd w:val="clear" w:color="auto" w:fill="auto"/>
            <w:vAlign w:val="center"/>
          </w:tcPr>
          <w:p w14:paraId="431EBBEA" w14:textId="77777777" w:rsidR="0001658B" w:rsidRPr="00842F4F" w:rsidRDefault="0001658B" w:rsidP="006E3A02">
            <w:pPr>
              <w:bidi/>
              <w:jc w:val="center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</w:p>
          <w:p w14:paraId="0D1BE40A" w14:textId="674A3703" w:rsidR="0001658B" w:rsidRPr="00E872D4" w:rsidRDefault="0001658B" w:rsidP="00622A43">
            <w:pPr>
              <w:bidi/>
              <w:jc w:val="center"/>
              <w:rPr>
                <w:rFonts w:cs="B Nazanin"/>
                <w:sz w:val="24"/>
                <w:szCs w:val="24"/>
                <w:rtl/>
              </w:rPr>
            </w:pP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نام و نام خانوادگی: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</w:t>
            </w:r>
            <w:r w:rsidR="00622A43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محمدامین خدامرادی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                    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</w:t>
            </w:r>
            <w:r w:rsidRPr="00842F4F">
              <w:rPr>
                <w:rFonts w:cs="B Nazanin"/>
                <w:color w:val="000000" w:themeColor="text1"/>
                <w:sz w:val="22"/>
                <w:szCs w:val="22"/>
              </w:rPr>
              <w:t xml:space="preserve">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امضا: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</w:t>
            </w:r>
            <w:r w:rsidR="00745635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                               </w:t>
            </w:r>
            <w:r w:rsidRPr="00842F4F">
              <w:rPr>
                <w:rFonts w:cs="B Nazanin" w:hint="cs"/>
                <w:color w:val="000000" w:themeColor="text1"/>
                <w:sz w:val="22"/>
                <w:szCs w:val="22"/>
                <w:rtl/>
              </w:rPr>
              <w:t xml:space="preserve">           تا</w:t>
            </w:r>
            <w:r w:rsidR="00622A43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ریخ: ۲۴</w:t>
            </w:r>
            <w:bookmarkStart w:id="0" w:name="_GoBack"/>
            <w:bookmarkEnd w:id="0"/>
            <w:r w:rsidR="00622A43">
              <w:rPr>
                <w:rFonts w:cs="B Nazanin" w:hint="cs"/>
                <w:color w:val="000000" w:themeColor="text1"/>
                <w:sz w:val="22"/>
                <w:szCs w:val="22"/>
                <w:rtl/>
                <w:lang w:bidi="fa-IR"/>
              </w:rPr>
              <w:t>/۰۸/۱۳۹۸</w:t>
            </w:r>
          </w:p>
        </w:tc>
      </w:tr>
    </w:tbl>
    <w:p w14:paraId="4632D31F" w14:textId="538DF3F3" w:rsidR="00A12C8E" w:rsidRPr="00B70ABB" w:rsidRDefault="00A12C8E" w:rsidP="00E872D4">
      <w:pPr>
        <w:bidi/>
        <w:rPr>
          <w:rFonts w:ascii="Calibri" w:eastAsia="Calibri" w:hAnsi="Calibri" w:cs="B Nazanin"/>
          <w:color w:val="767171"/>
          <w:sz w:val="28"/>
          <w:szCs w:val="28"/>
          <w:rtl/>
        </w:rPr>
      </w:pPr>
    </w:p>
    <w:sectPr w:rsidR="00A12C8E" w:rsidRPr="00B70ABB" w:rsidSect="00745635">
      <w:headerReference w:type="default" r:id="rId9"/>
      <w:footerReference w:type="default" r:id="rId10"/>
      <w:pgSz w:w="15840" w:h="12240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92382A" w14:textId="77777777" w:rsidR="00813361" w:rsidRDefault="00813361" w:rsidP="00D32A41">
      <w:pPr>
        <w:spacing w:after="0" w:line="240" w:lineRule="auto"/>
      </w:pPr>
      <w:r>
        <w:separator/>
      </w:r>
    </w:p>
  </w:endnote>
  <w:endnote w:type="continuationSeparator" w:id="0">
    <w:p w14:paraId="7D776E0F" w14:textId="77777777" w:rsidR="00813361" w:rsidRDefault="00813361" w:rsidP="00D32A4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 Mitra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IranNastaliq">
    <w:altName w:val="Cambria"/>
    <w:panose1 w:val="02020505000000020003"/>
    <w:charset w:val="00"/>
    <w:family w:val="roman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07830765"/>
      <w:docPartObj>
        <w:docPartGallery w:val="Page Numbers (Bottom of Page)"/>
        <w:docPartUnique/>
      </w:docPartObj>
    </w:sdtPr>
    <w:sdtEndPr>
      <w:rPr>
        <w:noProof/>
        <w:color w:val="385623" w:themeColor="accent6" w:themeShade="80"/>
      </w:rPr>
    </w:sdtEndPr>
    <w:sdtContent>
      <w:p w14:paraId="7E03275C" w14:textId="30BAA77A" w:rsidR="002F2896" w:rsidRDefault="002F2896" w:rsidP="00AE4AD3">
        <w:pPr>
          <w:pStyle w:val="Footer"/>
          <w:jc w:val="center"/>
        </w:pPr>
        <w:r w:rsidRPr="00745635">
          <w:rPr>
            <w:b/>
            <w:bCs/>
            <w:color w:val="385623" w:themeColor="accent6" w:themeShade="80"/>
          </w:rPr>
          <w:fldChar w:fldCharType="begin"/>
        </w:r>
        <w:r w:rsidRPr="00745635">
          <w:rPr>
            <w:b/>
            <w:bCs/>
            <w:color w:val="385623" w:themeColor="accent6" w:themeShade="80"/>
          </w:rPr>
          <w:instrText xml:space="preserve"> PAGE   \* MERGEFORMAT </w:instrText>
        </w:r>
        <w:r w:rsidRPr="00745635">
          <w:rPr>
            <w:b/>
            <w:bCs/>
            <w:color w:val="385623" w:themeColor="accent6" w:themeShade="80"/>
          </w:rPr>
          <w:fldChar w:fldCharType="separate"/>
        </w:r>
        <w:r w:rsidR="00622A43">
          <w:rPr>
            <w:b/>
            <w:bCs/>
            <w:noProof/>
            <w:color w:val="385623" w:themeColor="accent6" w:themeShade="80"/>
          </w:rPr>
          <w:t>5</w:t>
        </w:r>
        <w:r w:rsidRPr="00745635">
          <w:rPr>
            <w:b/>
            <w:bCs/>
            <w:noProof/>
            <w:color w:val="385623" w:themeColor="accent6" w:themeShade="80"/>
          </w:rPr>
          <w:fldChar w:fldCharType="end"/>
        </w:r>
      </w:p>
    </w:sdtContent>
  </w:sdt>
  <w:p w14:paraId="5A09EDBB" w14:textId="77777777" w:rsidR="002F2896" w:rsidRDefault="002F28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26BBDF" w14:textId="77777777" w:rsidR="00813361" w:rsidRDefault="00813361" w:rsidP="00D32A41">
      <w:pPr>
        <w:spacing w:after="0" w:line="240" w:lineRule="auto"/>
      </w:pPr>
      <w:r>
        <w:separator/>
      </w:r>
    </w:p>
  </w:footnote>
  <w:footnote w:type="continuationSeparator" w:id="0">
    <w:p w14:paraId="1C2D2823" w14:textId="77777777" w:rsidR="00813361" w:rsidRDefault="00813361" w:rsidP="00D32A4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C22A48" w14:textId="13DBA068" w:rsidR="002F2896" w:rsidRPr="00745635" w:rsidRDefault="00745635" w:rsidP="00AE4AD3">
    <w:pPr>
      <w:pStyle w:val="Header"/>
      <w:jc w:val="center"/>
      <w:rPr>
        <w:rFonts w:ascii="B Nazanin" w:hAnsi="B Nazanin" w:cs="B Nazanin"/>
        <w:b/>
        <w:bCs/>
        <w:color w:val="385623" w:themeColor="accent6" w:themeShade="80"/>
        <w:sz w:val="24"/>
        <w:szCs w:val="24"/>
      </w:rPr>
    </w:pPr>
    <w:r w:rsidRPr="00745635">
      <w:rPr>
        <w:rFonts w:ascii="B Nazanin" w:hAnsi="B Nazanin" w:cs="B Nazanin" w:hint="cs"/>
        <w:b/>
        <w:bCs/>
        <w:color w:val="385623" w:themeColor="accent6" w:themeShade="80"/>
        <w:sz w:val="24"/>
        <w:szCs w:val="24"/>
        <w:rtl/>
      </w:rPr>
      <w:t>فرم ثبت نام در چالش: داده کاوی هوشمند به توان شناختی</w:t>
    </w:r>
  </w:p>
  <w:p w14:paraId="1FDCF642" w14:textId="77777777" w:rsidR="002F2896" w:rsidRDefault="002F28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15E61"/>
    <w:multiLevelType w:val="hybridMultilevel"/>
    <w:tmpl w:val="D436DDE6"/>
    <w:lvl w:ilvl="0" w:tplc="6E4AA3D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1FB2BDC"/>
    <w:multiLevelType w:val="hybridMultilevel"/>
    <w:tmpl w:val="A0845A4E"/>
    <w:lvl w:ilvl="0" w:tplc="18723C56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7E49F7"/>
    <w:multiLevelType w:val="hybridMultilevel"/>
    <w:tmpl w:val="91C0FA96"/>
    <w:lvl w:ilvl="0" w:tplc="29DAF556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2F51E11"/>
    <w:multiLevelType w:val="multilevel"/>
    <w:tmpl w:val="78804312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0B4642"/>
    <w:multiLevelType w:val="multilevel"/>
    <w:tmpl w:val="869A4FF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5A40659"/>
    <w:multiLevelType w:val="hybridMultilevel"/>
    <w:tmpl w:val="4E2A284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0637118A"/>
    <w:multiLevelType w:val="hybridMultilevel"/>
    <w:tmpl w:val="1B1C7B14"/>
    <w:lvl w:ilvl="0" w:tplc="2D66EAF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8B2565"/>
    <w:multiLevelType w:val="hybridMultilevel"/>
    <w:tmpl w:val="8C449B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7FE3CA0"/>
    <w:multiLevelType w:val="hybridMultilevel"/>
    <w:tmpl w:val="0810982E"/>
    <w:lvl w:ilvl="0" w:tplc="8F2E5B9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BF2F00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A6203EC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AD70183"/>
    <w:multiLevelType w:val="multilevel"/>
    <w:tmpl w:val="97FC3A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0CA0194A"/>
    <w:multiLevelType w:val="multilevel"/>
    <w:tmpl w:val="5CB897F6"/>
    <w:lvl w:ilvl="0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CE97FC0"/>
    <w:multiLevelType w:val="multilevel"/>
    <w:tmpl w:val="341A4016"/>
    <w:lvl w:ilvl="0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4" w15:restartNumberingAfterBreak="0">
    <w:nsid w:val="0E450E27"/>
    <w:multiLevelType w:val="hybridMultilevel"/>
    <w:tmpl w:val="5840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A33C8F"/>
    <w:multiLevelType w:val="hybridMultilevel"/>
    <w:tmpl w:val="00E22C58"/>
    <w:lvl w:ilvl="0" w:tplc="13B2DDEE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F4E6871"/>
    <w:multiLevelType w:val="hybridMultilevel"/>
    <w:tmpl w:val="F1BEB3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4F7914"/>
    <w:multiLevelType w:val="hybridMultilevel"/>
    <w:tmpl w:val="ABF45736"/>
    <w:lvl w:ilvl="0" w:tplc="2EA4C0D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07913E4"/>
    <w:multiLevelType w:val="hybridMultilevel"/>
    <w:tmpl w:val="6DC8F486"/>
    <w:lvl w:ilvl="0" w:tplc="5EDA2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F069BE"/>
    <w:multiLevelType w:val="multilevel"/>
    <w:tmpl w:val="0B4E21FA"/>
    <w:lvl w:ilvl="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4CE487A"/>
    <w:multiLevelType w:val="hybridMultilevel"/>
    <w:tmpl w:val="A4B8B1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4FF26F6"/>
    <w:multiLevelType w:val="hybridMultilevel"/>
    <w:tmpl w:val="E9644516"/>
    <w:lvl w:ilvl="0" w:tplc="244E4E5A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5911CF7"/>
    <w:multiLevelType w:val="hybridMultilevel"/>
    <w:tmpl w:val="AD7279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5C02333"/>
    <w:multiLevelType w:val="multilevel"/>
    <w:tmpl w:val="B68E0DEA"/>
    <w:lvl w:ilvl="0">
      <w:start w:val="1"/>
      <w:numFmt w:val="bullet"/>
      <w:suff w:val="space"/>
      <w:lvlText w:val=""/>
      <w:lvlJc w:val="left"/>
      <w:pPr>
        <w:ind w:left="21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7106A94"/>
    <w:multiLevelType w:val="hybridMultilevel"/>
    <w:tmpl w:val="1AFC7834"/>
    <w:lvl w:ilvl="0" w:tplc="60D2C0CE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17107047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8BB0270"/>
    <w:multiLevelType w:val="multilevel"/>
    <w:tmpl w:val="A0845A4E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197D78C4"/>
    <w:multiLevelType w:val="hybridMultilevel"/>
    <w:tmpl w:val="71E278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198E096B"/>
    <w:multiLevelType w:val="multilevel"/>
    <w:tmpl w:val="11E263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1A1E2194"/>
    <w:multiLevelType w:val="hybridMultilevel"/>
    <w:tmpl w:val="97FC3A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2CE470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1A2E0E80"/>
    <w:multiLevelType w:val="multilevel"/>
    <w:tmpl w:val="798E9758"/>
    <w:lvl w:ilvl="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1A974ED5"/>
    <w:multiLevelType w:val="hybridMultilevel"/>
    <w:tmpl w:val="11E26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1AB9677F"/>
    <w:multiLevelType w:val="hybridMultilevel"/>
    <w:tmpl w:val="8C0886BE"/>
    <w:lvl w:ilvl="0" w:tplc="7B62CAA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1AE165E7"/>
    <w:multiLevelType w:val="hybridMultilevel"/>
    <w:tmpl w:val="41D891B4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1B750EAD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1BC2130A"/>
    <w:multiLevelType w:val="hybridMultilevel"/>
    <w:tmpl w:val="4F200AD8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1C6A4BB6"/>
    <w:multiLevelType w:val="hybridMultilevel"/>
    <w:tmpl w:val="B73CF6B4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1DD36C0D"/>
    <w:multiLevelType w:val="hybridMultilevel"/>
    <w:tmpl w:val="DBB6845A"/>
    <w:lvl w:ilvl="0" w:tplc="59E29C0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1E5C6688"/>
    <w:multiLevelType w:val="multilevel"/>
    <w:tmpl w:val="611600D0"/>
    <w:lvl w:ilvl="0">
      <w:start w:val="1"/>
      <w:numFmt w:val="bullet"/>
      <w:suff w:val="space"/>
      <w:lvlText w:val=""/>
      <w:lvlJc w:val="left"/>
      <w:pPr>
        <w:ind w:left="288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21F730CA"/>
    <w:multiLevelType w:val="hybridMultilevel"/>
    <w:tmpl w:val="10865ED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22060115"/>
    <w:multiLevelType w:val="multilevel"/>
    <w:tmpl w:val="341A4016"/>
    <w:lvl w:ilvl="0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1" w15:restartNumberingAfterBreak="0">
    <w:nsid w:val="23B63B65"/>
    <w:multiLevelType w:val="hybridMultilevel"/>
    <w:tmpl w:val="8DC8BE98"/>
    <w:lvl w:ilvl="0" w:tplc="7B7A6E6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4C30957"/>
    <w:multiLevelType w:val="hybridMultilevel"/>
    <w:tmpl w:val="EF4835E4"/>
    <w:lvl w:ilvl="0" w:tplc="D77AE8B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24DC46D9"/>
    <w:multiLevelType w:val="hybridMultilevel"/>
    <w:tmpl w:val="F47A8C58"/>
    <w:lvl w:ilvl="0" w:tplc="2E0E4704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50902B9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26925628"/>
    <w:multiLevelType w:val="hybridMultilevel"/>
    <w:tmpl w:val="17A20E4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275652A9"/>
    <w:multiLevelType w:val="hybridMultilevel"/>
    <w:tmpl w:val="BA4682A4"/>
    <w:lvl w:ilvl="0" w:tplc="74FA226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286443D6"/>
    <w:multiLevelType w:val="hybridMultilevel"/>
    <w:tmpl w:val="46D0F430"/>
    <w:lvl w:ilvl="0" w:tplc="A936F40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28E359E6"/>
    <w:multiLevelType w:val="hybridMultilevel"/>
    <w:tmpl w:val="3F8073A6"/>
    <w:lvl w:ilvl="0" w:tplc="91107D9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29D466D5"/>
    <w:multiLevelType w:val="hybridMultilevel"/>
    <w:tmpl w:val="AFCCD3F0"/>
    <w:lvl w:ilvl="0" w:tplc="721ADDE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2A0379BF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2AA12738"/>
    <w:multiLevelType w:val="hybridMultilevel"/>
    <w:tmpl w:val="A0428A40"/>
    <w:lvl w:ilvl="0" w:tplc="61186E0C">
      <w:start w:val="1"/>
      <w:numFmt w:val="bullet"/>
      <w:lvlText w:val=""/>
      <w:lvlJc w:val="left"/>
      <w:pPr>
        <w:ind w:left="72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2AC86BA3"/>
    <w:multiLevelType w:val="multilevel"/>
    <w:tmpl w:val="1AFC7834"/>
    <w:lvl w:ilvl="0">
      <w:start w:val="1"/>
      <w:numFmt w:val="bullet"/>
      <w:lvlText w:val="o"/>
      <w:lvlJc w:val="left"/>
      <w:pPr>
        <w:ind w:left="288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2B56451D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2D152CA7"/>
    <w:multiLevelType w:val="hybridMultilevel"/>
    <w:tmpl w:val="611600D0"/>
    <w:lvl w:ilvl="0" w:tplc="9FFE57FC">
      <w:start w:val="1"/>
      <w:numFmt w:val="bullet"/>
      <w:suff w:val="space"/>
      <w:lvlText w:val=""/>
      <w:lvlJc w:val="left"/>
      <w:pPr>
        <w:ind w:left="288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2D1B165C"/>
    <w:multiLevelType w:val="hybridMultilevel"/>
    <w:tmpl w:val="DC32167A"/>
    <w:lvl w:ilvl="0" w:tplc="5F3E5FDC">
      <w:start w:val="1"/>
      <w:numFmt w:val="bullet"/>
      <w:suff w:val="space"/>
      <w:lvlText w:val="o"/>
      <w:lvlJc w:val="left"/>
      <w:pPr>
        <w:ind w:left="284" w:hanging="284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6" w15:restartNumberingAfterBreak="0">
    <w:nsid w:val="2DEA189E"/>
    <w:multiLevelType w:val="hybridMultilevel"/>
    <w:tmpl w:val="39F4908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7" w15:restartNumberingAfterBreak="0">
    <w:nsid w:val="2E484F3A"/>
    <w:multiLevelType w:val="hybridMultilevel"/>
    <w:tmpl w:val="4F587CB2"/>
    <w:lvl w:ilvl="0" w:tplc="9E3AC00C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2F5219B6"/>
    <w:multiLevelType w:val="hybridMultilevel"/>
    <w:tmpl w:val="182EFF94"/>
    <w:lvl w:ilvl="0" w:tplc="970400F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30462117"/>
    <w:multiLevelType w:val="hybridMultilevel"/>
    <w:tmpl w:val="2F88D4FC"/>
    <w:lvl w:ilvl="0" w:tplc="9E000318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32203406"/>
    <w:multiLevelType w:val="hybridMultilevel"/>
    <w:tmpl w:val="12B4E61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22318B3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3307426A"/>
    <w:multiLevelType w:val="hybridMultilevel"/>
    <w:tmpl w:val="496C2B3C"/>
    <w:lvl w:ilvl="0" w:tplc="F048A8B8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330B6AE3"/>
    <w:multiLevelType w:val="hybridMultilevel"/>
    <w:tmpl w:val="72861BA4"/>
    <w:lvl w:ilvl="0" w:tplc="629EDE84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333D7BC3"/>
    <w:multiLevelType w:val="hybridMultilevel"/>
    <w:tmpl w:val="57B6453E"/>
    <w:lvl w:ilvl="0" w:tplc="A9FCAC3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33E46120"/>
    <w:multiLevelType w:val="hybridMultilevel"/>
    <w:tmpl w:val="A97C6596"/>
    <w:lvl w:ilvl="0" w:tplc="D24E9CE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33FD2554"/>
    <w:multiLevelType w:val="hybridMultilevel"/>
    <w:tmpl w:val="5350ABE8"/>
    <w:lvl w:ilvl="0" w:tplc="B19AD28E">
      <w:start w:val="1"/>
      <w:numFmt w:val="bullet"/>
      <w:suff w:val="space"/>
      <w:lvlText w:val="o"/>
      <w:lvlJc w:val="left"/>
      <w:pPr>
        <w:ind w:left="227" w:hanging="227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7" w15:restartNumberingAfterBreak="0">
    <w:nsid w:val="3479332C"/>
    <w:multiLevelType w:val="hybridMultilevel"/>
    <w:tmpl w:val="B68E0DEA"/>
    <w:lvl w:ilvl="0" w:tplc="A3EC0110">
      <w:start w:val="1"/>
      <w:numFmt w:val="bullet"/>
      <w:suff w:val="space"/>
      <w:lvlText w:val=""/>
      <w:lvlJc w:val="left"/>
      <w:pPr>
        <w:ind w:left="21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35194036"/>
    <w:multiLevelType w:val="hybridMultilevel"/>
    <w:tmpl w:val="2BB67212"/>
    <w:lvl w:ilvl="0" w:tplc="CD48E98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375F79EA"/>
    <w:multiLevelType w:val="hybridMultilevel"/>
    <w:tmpl w:val="D7AA39D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0" w15:restartNumberingAfterBreak="0">
    <w:nsid w:val="3787641B"/>
    <w:multiLevelType w:val="hybridMultilevel"/>
    <w:tmpl w:val="798E9758"/>
    <w:lvl w:ilvl="0" w:tplc="6D9EC2F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37BA0C45"/>
    <w:multiLevelType w:val="hybridMultilevel"/>
    <w:tmpl w:val="C3ECE9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FFE57FC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2" w15:restartNumberingAfterBreak="0">
    <w:nsid w:val="38EC0534"/>
    <w:multiLevelType w:val="hybridMultilevel"/>
    <w:tmpl w:val="A4FA8374"/>
    <w:lvl w:ilvl="0" w:tplc="59BCE82E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3" w15:restartNumberingAfterBreak="0">
    <w:nsid w:val="39274FBF"/>
    <w:multiLevelType w:val="hybridMultilevel"/>
    <w:tmpl w:val="25E41B18"/>
    <w:lvl w:ilvl="0" w:tplc="FBAA6B3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442529A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3A5E676B"/>
    <w:multiLevelType w:val="multilevel"/>
    <w:tmpl w:val="C9928774"/>
    <w:lvl w:ilvl="0">
      <w:start w:val="1"/>
      <w:numFmt w:val="bullet"/>
      <w:suff w:val="space"/>
      <w:lvlText w:val="o"/>
      <w:lvlJc w:val="left"/>
      <w:pPr>
        <w:ind w:left="269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75" w15:restartNumberingAfterBreak="0">
    <w:nsid w:val="3AF467D5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6" w15:restartNumberingAfterBreak="0">
    <w:nsid w:val="3B3816E0"/>
    <w:multiLevelType w:val="hybridMultilevel"/>
    <w:tmpl w:val="A5006608"/>
    <w:lvl w:ilvl="0" w:tplc="FBAA6B3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3D2916A7"/>
    <w:multiLevelType w:val="hybridMultilevel"/>
    <w:tmpl w:val="4F3E67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8EFF56">
      <w:start w:val="1"/>
      <w:numFmt w:val="bullet"/>
      <w:lvlText w:val="o"/>
      <w:lvlJc w:val="left"/>
      <w:pPr>
        <w:ind w:left="216" w:hanging="216"/>
      </w:pPr>
      <w:rPr>
        <w:rFonts w:ascii="Courier New" w:hAnsi="Courier New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8" w15:restartNumberingAfterBreak="0">
    <w:nsid w:val="3DA95034"/>
    <w:multiLevelType w:val="multilevel"/>
    <w:tmpl w:val="A0845A4E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3E3B260D"/>
    <w:multiLevelType w:val="hybridMultilevel"/>
    <w:tmpl w:val="EFBCBA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41C305F8"/>
    <w:multiLevelType w:val="hybridMultilevel"/>
    <w:tmpl w:val="341A4016"/>
    <w:lvl w:ilvl="0" w:tplc="29DAF556">
      <w:start w:val="1"/>
      <w:numFmt w:val="bullet"/>
      <w:lvlText w:val=""/>
      <w:lvlJc w:val="left"/>
      <w:pPr>
        <w:ind w:left="3456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2" w:tplc="29DAF556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1" w15:restartNumberingAfterBreak="0">
    <w:nsid w:val="42044E7E"/>
    <w:multiLevelType w:val="hybridMultilevel"/>
    <w:tmpl w:val="F354654C"/>
    <w:lvl w:ilvl="0" w:tplc="A0823556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42974DE8"/>
    <w:multiLevelType w:val="hybridMultilevel"/>
    <w:tmpl w:val="869A4FF2"/>
    <w:lvl w:ilvl="0" w:tplc="55867A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44117EFF"/>
    <w:multiLevelType w:val="hybridMultilevel"/>
    <w:tmpl w:val="9A620C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455D3451"/>
    <w:multiLevelType w:val="hybridMultilevel"/>
    <w:tmpl w:val="750E1A74"/>
    <w:lvl w:ilvl="0" w:tplc="254E7F3A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45B92003"/>
    <w:multiLevelType w:val="hybridMultilevel"/>
    <w:tmpl w:val="52CCDB8E"/>
    <w:lvl w:ilvl="0" w:tplc="4C68B758">
      <w:start w:val="1"/>
      <w:numFmt w:val="upperLetter"/>
      <w:lvlText w:val="%1."/>
      <w:lvlJc w:val="left"/>
      <w:pPr>
        <w:ind w:left="720" w:hanging="360"/>
      </w:pPr>
      <w:rPr>
        <w:rFonts w:hint="default"/>
        <w:b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47C768B7"/>
    <w:multiLevelType w:val="multilevel"/>
    <w:tmpl w:val="80584CF2"/>
    <w:lvl w:ilvl="0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481873D3"/>
    <w:multiLevelType w:val="hybridMultilevel"/>
    <w:tmpl w:val="6456CA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48715B86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488B3B8F"/>
    <w:multiLevelType w:val="hybridMultilevel"/>
    <w:tmpl w:val="51A0EC20"/>
    <w:lvl w:ilvl="0" w:tplc="02584E8A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48C27298"/>
    <w:multiLevelType w:val="multilevel"/>
    <w:tmpl w:val="F1BEB34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49586B36"/>
    <w:multiLevelType w:val="hybridMultilevel"/>
    <w:tmpl w:val="78804312"/>
    <w:lvl w:ilvl="0" w:tplc="5920917E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49E63423"/>
    <w:multiLevelType w:val="hybridMultilevel"/>
    <w:tmpl w:val="54F4AC4C"/>
    <w:lvl w:ilvl="0" w:tplc="A034607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4ABF4399"/>
    <w:multiLevelType w:val="multilevel"/>
    <w:tmpl w:val="496C2B3C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4CF62C63"/>
    <w:multiLevelType w:val="hybridMultilevel"/>
    <w:tmpl w:val="1C903C2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5" w15:restartNumberingAfterBreak="0">
    <w:nsid w:val="4DF20097"/>
    <w:multiLevelType w:val="hybridMultilevel"/>
    <w:tmpl w:val="961AD93A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4E34647A"/>
    <w:multiLevelType w:val="hybridMultilevel"/>
    <w:tmpl w:val="BFFA83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2" w:tplc="01B4AC30">
      <w:start w:val="1"/>
      <w:numFmt w:val="bullet"/>
      <w:lvlText w:val="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11C5D1A" w:tentative="1">
      <w:start w:val="1"/>
      <w:numFmt w:val="bullet"/>
      <w:lvlText w:val="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5F0A92A" w:tentative="1">
      <w:start w:val="1"/>
      <w:numFmt w:val="bullet"/>
      <w:lvlText w:val="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29204FC" w:tentative="1">
      <w:start w:val="1"/>
      <w:numFmt w:val="bullet"/>
      <w:lvlText w:val="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DC2B34C" w:tentative="1">
      <w:start w:val="1"/>
      <w:numFmt w:val="bullet"/>
      <w:lvlText w:val="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C4EF8F2" w:tentative="1">
      <w:start w:val="1"/>
      <w:numFmt w:val="bullet"/>
      <w:lvlText w:val="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9C65E7E" w:tentative="1">
      <w:start w:val="1"/>
      <w:numFmt w:val="bullet"/>
      <w:lvlText w:val="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7" w15:restartNumberingAfterBreak="0">
    <w:nsid w:val="50AF2228"/>
    <w:multiLevelType w:val="hybridMultilevel"/>
    <w:tmpl w:val="80584CF2"/>
    <w:lvl w:ilvl="0" w:tplc="939A0022">
      <w:start w:val="1"/>
      <w:numFmt w:val="bullet"/>
      <w:suff w:val="space"/>
      <w:lvlText w:val="o"/>
      <w:lvlJc w:val="left"/>
      <w:pPr>
        <w:ind w:left="340" w:hanging="227"/>
      </w:pPr>
      <w:rPr>
        <w:rFonts w:ascii="Courier New" w:hAnsi="Courier New" w:hint="default"/>
      </w:rPr>
    </w:lvl>
    <w:lvl w:ilvl="1" w:tplc="F632A3E2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51FB4399"/>
    <w:multiLevelType w:val="hybridMultilevel"/>
    <w:tmpl w:val="E9864FB8"/>
    <w:lvl w:ilvl="0" w:tplc="906AB05E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51FE32CF"/>
    <w:multiLevelType w:val="hybridMultilevel"/>
    <w:tmpl w:val="0B4E21FA"/>
    <w:lvl w:ilvl="0" w:tplc="6D9EC2F0">
      <w:start w:val="1"/>
      <w:numFmt w:val="bullet"/>
      <w:suff w:val="space"/>
      <w:lvlText w:val=""/>
      <w:lvlJc w:val="left"/>
      <w:pPr>
        <w:ind w:left="587" w:hanging="227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54B8565D"/>
    <w:multiLevelType w:val="hybridMultilevel"/>
    <w:tmpl w:val="D4A66DF0"/>
    <w:lvl w:ilvl="0" w:tplc="D584D82E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55B71629"/>
    <w:multiLevelType w:val="hybridMultilevel"/>
    <w:tmpl w:val="A4B650E8"/>
    <w:lvl w:ilvl="0" w:tplc="377E44A2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F632A3E2">
      <w:start w:val="1"/>
      <w:numFmt w:val="bullet"/>
      <w:suff w:val="space"/>
      <w:lvlText w:val=""/>
      <w:lvlJc w:val="left"/>
      <w:pPr>
        <w:ind w:left="737" w:hanging="397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581B423A"/>
    <w:multiLevelType w:val="multilevel"/>
    <w:tmpl w:val="17CC5B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3" w15:restartNumberingAfterBreak="0">
    <w:nsid w:val="58BE3C83"/>
    <w:multiLevelType w:val="hybridMultilevel"/>
    <w:tmpl w:val="7570E10C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591F396D"/>
    <w:multiLevelType w:val="multilevel"/>
    <w:tmpl w:val="A0D47316"/>
    <w:lvl w:ilvl="0">
      <w:start w:val="1"/>
      <w:numFmt w:val="bullet"/>
      <w:suff w:val="space"/>
      <w:lvlText w:val="o"/>
      <w:lvlJc w:val="left"/>
      <w:pPr>
        <w:ind w:left="504" w:hanging="288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5" w15:restartNumberingAfterBreak="0">
    <w:nsid w:val="5B243A7B"/>
    <w:multiLevelType w:val="hybridMultilevel"/>
    <w:tmpl w:val="A0D47316"/>
    <w:lvl w:ilvl="0" w:tplc="B400D4AE">
      <w:start w:val="1"/>
      <w:numFmt w:val="bullet"/>
      <w:suff w:val="space"/>
      <w:lvlText w:val="o"/>
      <w:lvlJc w:val="left"/>
      <w:pPr>
        <w:ind w:left="504" w:hanging="288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5B2A1300"/>
    <w:multiLevelType w:val="hybridMultilevel"/>
    <w:tmpl w:val="22160DCC"/>
    <w:lvl w:ilvl="0" w:tplc="4A60D342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7" w15:restartNumberingAfterBreak="0">
    <w:nsid w:val="5CD9361D"/>
    <w:multiLevelType w:val="hybridMultilevel"/>
    <w:tmpl w:val="4D80C158"/>
    <w:lvl w:ilvl="0" w:tplc="29DAF556">
      <w:start w:val="1"/>
      <w:numFmt w:val="bullet"/>
      <w:lvlText w:val=""/>
      <w:lvlJc w:val="left"/>
      <w:pPr>
        <w:ind w:left="357" w:hanging="216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1" w:hanging="360"/>
      </w:pPr>
      <w:rPr>
        <w:rFonts w:ascii="Wingdings" w:hAnsi="Wingdings" w:hint="default"/>
      </w:rPr>
    </w:lvl>
  </w:abstractNum>
  <w:abstractNum w:abstractNumId="108" w15:restartNumberingAfterBreak="0">
    <w:nsid w:val="5E0811F9"/>
    <w:multiLevelType w:val="hybridMultilevel"/>
    <w:tmpl w:val="458C8CFA"/>
    <w:lvl w:ilvl="0" w:tplc="61186E0C">
      <w:start w:val="1"/>
      <w:numFmt w:val="bullet"/>
      <w:lvlText w:val=""/>
      <w:lvlJc w:val="left"/>
      <w:pPr>
        <w:ind w:left="1080" w:hanging="360"/>
      </w:pPr>
      <w:rPr>
        <w:rFonts w:asciiTheme="majorBidi" w:hAnsiTheme="majorBidi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9" w15:restartNumberingAfterBreak="0">
    <w:nsid w:val="5ECE3F92"/>
    <w:multiLevelType w:val="hybridMultilevel"/>
    <w:tmpl w:val="E4D8E102"/>
    <w:lvl w:ilvl="0" w:tplc="745A0144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0" w15:restartNumberingAfterBreak="0">
    <w:nsid w:val="5F2A0CCC"/>
    <w:multiLevelType w:val="hybridMultilevel"/>
    <w:tmpl w:val="070A4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1" w15:restartNumberingAfterBreak="0">
    <w:nsid w:val="5FCD75C9"/>
    <w:multiLevelType w:val="multilevel"/>
    <w:tmpl w:val="00E22C58"/>
    <w:lvl w:ilvl="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2" w15:restartNumberingAfterBreak="0">
    <w:nsid w:val="62F76F07"/>
    <w:multiLevelType w:val="multilevel"/>
    <w:tmpl w:val="97FC3A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454" w:hanging="284"/>
      </w:pPr>
      <w:rPr>
        <w:rFonts w:ascii="Courier New" w:hAnsi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3" w15:restartNumberingAfterBreak="0">
    <w:nsid w:val="641B29C5"/>
    <w:multiLevelType w:val="hybridMultilevel"/>
    <w:tmpl w:val="3B0A7606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4" w15:restartNumberingAfterBreak="0">
    <w:nsid w:val="6584413E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5" w15:restartNumberingAfterBreak="0">
    <w:nsid w:val="66034D5D"/>
    <w:multiLevelType w:val="hybridMultilevel"/>
    <w:tmpl w:val="56FA2934"/>
    <w:lvl w:ilvl="0" w:tplc="04090003">
      <w:start w:val="1"/>
      <w:numFmt w:val="bullet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6" w15:restartNumberingAfterBreak="0">
    <w:nsid w:val="6A5508D7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7" w15:restartNumberingAfterBreak="0">
    <w:nsid w:val="6A674FC4"/>
    <w:multiLevelType w:val="hybridMultilevel"/>
    <w:tmpl w:val="AD529676"/>
    <w:lvl w:ilvl="0" w:tplc="5EDA23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8" w15:restartNumberingAfterBreak="0">
    <w:nsid w:val="6ABF7391"/>
    <w:multiLevelType w:val="hybridMultilevel"/>
    <w:tmpl w:val="C9928774"/>
    <w:lvl w:ilvl="0" w:tplc="A9FCAC3E">
      <w:start w:val="1"/>
      <w:numFmt w:val="bullet"/>
      <w:suff w:val="space"/>
      <w:lvlText w:val="o"/>
      <w:lvlJc w:val="left"/>
      <w:pPr>
        <w:ind w:left="269" w:hanging="216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9" w15:restartNumberingAfterBreak="0">
    <w:nsid w:val="6C764181"/>
    <w:multiLevelType w:val="hybridMultilevel"/>
    <w:tmpl w:val="F42606AE"/>
    <w:lvl w:ilvl="0" w:tplc="8C3E8CA4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  <w:color w:val="FF000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0" w15:restartNumberingAfterBreak="0">
    <w:nsid w:val="6D0D5C55"/>
    <w:multiLevelType w:val="multilevel"/>
    <w:tmpl w:val="72861BA4"/>
    <w:lvl w:ilvl="0">
      <w:start w:val="1"/>
      <w:numFmt w:val="bullet"/>
      <w:suff w:val="space"/>
      <w:lvlText w:val=""/>
      <w:lvlJc w:val="left"/>
      <w:pPr>
        <w:ind w:left="454" w:hanging="45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7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1" w15:restartNumberingAfterBreak="0">
    <w:nsid w:val="6D117779"/>
    <w:multiLevelType w:val="hybridMultilevel"/>
    <w:tmpl w:val="5CB897F6"/>
    <w:lvl w:ilvl="0" w:tplc="2DD84036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2" w15:restartNumberingAfterBreak="0">
    <w:nsid w:val="6D3302D1"/>
    <w:multiLevelType w:val="hybridMultilevel"/>
    <w:tmpl w:val="9796C69C"/>
    <w:lvl w:ilvl="0" w:tplc="213A2FB8">
      <w:start w:val="1"/>
      <w:numFmt w:val="bullet"/>
      <w:suff w:val="space"/>
      <w:lvlText w:val=""/>
      <w:lvlJc w:val="left"/>
      <w:pPr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3" w15:restartNumberingAfterBreak="0">
    <w:nsid w:val="6F54307D"/>
    <w:multiLevelType w:val="multilevel"/>
    <w:tmpl w:val="EF4835E4"/>
    <w:lvl w:ilvl="0">
      <w:start w:val="1"/>
      <w:numFmt w:val="bullet"/>
      <w:suff w:val="space"/>
      <w:lvlText w:val="o"/>
      <w:lvlJc w:val="left"/>
      <w:pPr>
        <w:ind w:left="216" w:hanging="216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4" w15:restartNumberingAfterBreak="0">
    <w:nsid w:val="70E25FFF"/>
    <w:multiLevelType w:val="hybridMultilevel"/>
    <w:tmpl w:val="8B720F18"/>
    <w:lvl w:ilvl="0" w:tplc="C3E01E80">
      <w:start w:val="1"/>
      <w:numFmt w:val="upperLetter"/>
      <w:lvlText w:val="%1."/>
      <w:lvlJc w:val="left"/>
      <w:pPr>
        <w:ind w:left="720" w:hanging="360"/>
      </w:pPr>
      <w:rPr>
        <w:rFonts w:eastAsia="Calibri"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5" w15:restartNumberingAfterBreak="0">
    <w:nsid w:val="73722F24"/>
    <w:multiLevelType w:val="multilevel"/>
    <w:tmpl w:val="F47A8C58"/>
    <w:lvl w:ilvl="0">
      <w:start w:val="1"/>
      <w:numFmt w:val="bullet"/>
      <w:suff w:val="space"/>
      <w:lvlText w:val="o"/>
      <w:lvlJc w:val="left"/>
      <w:pPr>
        <w:ind w:left="340" w:hanging="34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6" w15:restartNumberingAfterBreak="0">
    <w:nsid w:val="73C64330"/>
    <w:multiLevelType w:val="multilevel"/>
    <w:tmpl w:val="D436DDE6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7" w15:restartNumberingAfterBreak="0">
    <w:nsid w:val="77887A83"/>
    <w:multiLevelType w:val="hybridMultilevel"/>
    <w:tmpl w:val="7A56C8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8" w15:restartNumberingAfterBreak="0">
    <w:nsid w:val="785F1BB6"/>
    <w:multiLevelType w:val="hybridMultilevel"/>
    <w:tmpl w:val="8D2A0972"/>
    <w:lvl w:ilvl="0" w:tplc="10CE0742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9" w15:restartNumberingAfterBreak="0">
    <w:nsid w:val="78E36DFD"/>
    <w:multiLevelType w:val="hybridMultilevel"/>
    <w:tmpl w:val="963E757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E51AD3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0" w15:restartNumberingAfterBreak="0">
    <w:nsid w:val="792C6017"/>
    <w:multiLevelType w:val="hybridMultilevel"/>
    <w:tmpl w:val="463CD4D2"/>
    <w:lvl w:ilvl="0" w:tplc="C94CF12A">
      <w:start w:val="1"/>
      <w:numFmt w:val="bullet"/>
      <w:lvlText w:val=""/>
      <w:lvlJc w:val="left"/>
      <w:pPr>
        <w:ind w:left="144" w:hanging="144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1" w15:restartNumberingAfterBreak="0">
    <w:nsid w:val="7AB5541E"/>
    <w:multiLevelType w:val="hybridMultilevel"/>
    <w:tmpl w:val="8F7E54AE"/>
    <w:lvl w:ilvl="0" w:tplc="98E07890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2" w15:restartNumberingAfterBreak="0">
    <w:nsid w:val="7AE503CE"/>
    <w:multiLevelType w:val="multilevel"/>
    <w:tmpl w:val="6456CA0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3" w15:restartNumberingAfterBreak="0">
    <w:nsid w:val="7B077D6D"/>
    <w:multiLevelType w:val="hybridMultilevel"/>
    <w:tmpl w:val="0F7EB4AE"/>
    <w:lvl w:ilvl="0" w:tplc="A63277D6">
      <w:start w:val="1"/>
      <w:numFmt w:val="bullet"/>
      <w:suff w:val="space"/>
      <w:lvlText w:val=""/>
      <w:lvlJc w:val="left"/>
      <w:pPr>
        <w:ind w:left="504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4" w15:restartNumberingAfterBreak="0">
    <w:nsid w:val="7E926E06"/>
    <w:multiLevelType w:val="multilevel"/>
    <w:tmpl w:val="5350ABE8"/>
    <w:lvl w:ilvl="0">
      <w:start w:val="1"/>
      <w:numFmt w:val="bullet"/>
      <w:suff w:val="space"/>
      <w:lvlText w:val="o"/>
      <w:lvlJc w:val="left"/>
      <w:pPr>
        <w:ind w:left="227" w:hanging="227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785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35"/>
  </w:num>
  <w:num w:numId="3">
    <w:abstractNumId w:val="117"/>
  </w:num>
  <w:num w:numId="4">
    <w:abstractNumId w:val="14"/>
  </w:num>
  <w:num w:numId="5">
    <w:abstractNumId w:val="99"/>
  </w:num>
  <w:num w:numId="6">
    <w:abstractNumId w:val="66"/>
  </w:num>
  <w:num w:numId="7">
    <w:abstractNumId w:val="18"/>
  </w:num>
  <w:num w:numId="8">
    <w:abstractNumId w:val="96"/>
  </w:num>
  <w:num w:numId="9">
    <w:abstractNumId w:val="80"/>
  </w:num>
  <w:num w:numId="10">
    <w:abstractNumId w:val="29"/>
  </w:num>
  <w:num w:numId="11">
    <w:abstractNumId w:val="20"/>
  </w:num>
  <w:num w:numId="12">
    <w:abstractNumId w:val="107"/>
  </w:num>
  <w:num w:numId="13">
    <w:abstractNumId w:val="63"/>
  </w:num>
  <w:num w:numId="14">
    <w:abstractNumId w:val="39"/>
  </w:num>
  <w:num w:numId="15">
    <w:abstractNumId w:val="82"/>
  </w:num>
  <w:num w:numId="16">
    <w:abstractNumId w:val="60"/>
  </w:num>
  <w:num w:numId="17">
    <w:abstractNumId w:val="22"/>
  </w:num>
  <w:num w:numId="18">
    <w:abstractNumId w:val="127"/>
  </w:num>
  <w:num w:numId="19">
    <w:abstractNumId w:val="27"/>
  </w:num>
  <w:num w:numId="20">
    <w:abstractNumId w:val="79"/>
  </w:num>
  <w:num w:numId="21">
    <w:abstractNumId w:val="43"/>
  </w:num>
  <w:num w:numId="22">
    <w:abstractNumId w:val="33"/>
  </w:num>
  <w:num w:numId="23">
    <w:abstractNumId w:val="115"/>
  </w:num>
  <w:num w:numId="24">
    <w:abstractNumId w:val="103"/>
  </w:num>
  <w:num w:numId="25">
    <w:abstractNumId w:val="95"/>
  </w:num>
  <w:num w:numId="26">
    <w:abstractNumId w:val="2"/>
  </w:num>
  <w:num w:numId="27">
    <w:abstractNumId w:val="56"/>
  </w:num>
  <w:num w:numId="28">
    <w:abstractNumId w:val="5"/>
  </w:num>
  <w:num w:numId="29">
    <w:abstractNumId w:val="69"/>
  </w:num>
  <w:num w:numId="30">
    <w:abstractNumId w:val="83"/>
  </w:num>
  <w:num w:numId="31">
    <w:abstractNumId w:val="113"/>
  </w:num>
  <w:num w:numId="32">
    <w:abstractNumId w:val="55"/>
  </w:num>
  <w:num w:numId="33">
    <w:abstractNumId w:val="94"/>
  </w:num>
  <w:num w:numId="34">
    <w:abstractNumId w:val="110"/>
  </w:num>
  <w:num w:numId="35">
    <w:abstractNumId w:val="124"/>
  </w:num>
  <w:num w:numId="36">
    <w:abstractNumId w:val="31"/>
  </w:num>
  <w:num w:numId="37">
    <w:abstractNumId w:val="16"/>
  </w:num>
  <w:num w:numId="38">
    <w:abstractNumId w:val="45"/>
  </w:num>
  <w:num w:numId="39">
    <w:abstractNumId w:val="7"/>
  </w:num>
  <w:num w:numId="40">
    <w:abstractNumId w:val="87"/>
  </w:num>
  <w:num w:numId="41">
    <w:abstractNumId w:val="97"/>
  </w:num>
  <w:num w:numId="42">
    <w:abstractNumId w:val="129"/>
  </w:num>
  <w:num w:numId="43">
    <w:abstractNumId w:val="51"/>
  </w:num>
  <w:num w:numId="44">
    <w:abstractNumId w:val="108"/>
  </w:num>
  <w:num w:numId="45">
    <w:abstractNumId w:val="0"/>
  </w:num>
  <w:num w:numId="46">
    <w:abstractNumId w:val="70"/>
  </w:num>
  <w:num w:numId="47">
    <w:abstractNumId w:val="126"/>
  </w:num>
  <w:num w:numId="48">
    <w:abstractNumId w:val="72"/>
  </w:num>
  <w:num w:numId="49">
    <w:abstractNumId w:val="4"/>
  </w:num>
  <w:num w:numId="50">
    <w:abstractNumId w:val="8"/>
  </w:num>
  <w:num w:numId="51">
    <w:abstractNumId w:val="28"/>
  </w:num>
  <w:num w:numId="52">
    <w:abstractNumId w:val="17"/>
  </w:num>
  <w:num w:numId="53">
    <w:abstractNumId w:val="90"/>
  </w:num>
  <w:num w:numId="54">
    <w:abstractNumId w:val="130"/>
  </w:num>
  <w:num w:numId="55">
    <w:abstractNumId w:val="41"/>
  </w:num>
  <w:num w:numId="56">
    <w:abstractNumId w:val="121"/>
  </w:num>
  <w:num w:numId="57">
    <w:abstractNumId w:val="12"/>
  </w:num>
  <w:num w:numId="58">
    <w:abstractNumId w:val="119"/>
  </w:num>
  <w:num w:numId="59">
    <w:abstractNumId w:val="132"/>
  </w:num>
  <w:num w:numId="60">
    <w:abstractNumId w:val="46"/>
  </w:num>
  <w:num w:numId="61">
    <w:abstractNumId w:val="24"/>
  </w:num>
  <w:num w:numId="62">
    <w:abstractNumId w:val="52"/>
  </w:num>
  <w:num w:numId="63">
    <w:abstractNumId w:val="49"/>
  </w:num>
  <w:num w:numId="64">
    <w:abstractNumId w:val="30"/>
  </w:num>
  <w:num w:numId="65">
    <w:abstractNumId w:val="122"/>
  </w:num>
  <w:num w:numId="66">
    <w:abstractNumId w:val="19"/>
  </w:num>
  <w:num w:numId="67">
    <w:abstractNumId w:val="106"/>
  </w:num>
  <w:num w:numId="68">
    <w:abstractNumId w:val="50"/>
  </w:num>
  <w:num w:numId="69">
    <w:abstractNumId w:val="101"/>
  </w:num>
  <w:num w:numId="70">
    <w:abstractNumId w:val="75"/>
  </w:num>
  <w:num w:numId="71">
    <w:abstractNumId w:val="37"/>
  </w:num>
  <w:num w:numId="72">
    <w:abstractNumId w:val="40"/>
  </w:num>
  <w:num w:numId="73">
    <w:abstractNumId w:val="86"/>
  </w:num>
  <w:num w:numId="74">
    <w:abstractNumId w:val="13"/>
  </w:num>
  <w:num w:numId="75">
    <w:abstractNumId w:val="25"/>
  </w:num>
  <w:num w:numId="76">
    <w:abstractNumId w:val="67"/>
  </w:num>
  <w:num w:numId="77">
    <w:abstractNumId w:val="23"/>
  </w:num>
  <w:num w:numId="78">
    <w:abstractNumId w:val="1"/>
  </w:num>
  <w:num w:numId="79">
    <w:abstractNumId w:val="26"/>
  </w:num>
  <w:num w:numId="80">
    <w:abstractNumId w:val="57"/>
  </w:num>
  <w:num w:numId="81">
    <w:abstractNumId w:val="134"/>
  </w:num>
  <w:num w:numId="82">
    <w:abstractNumId w:val="78"/>
  </w:num>
  <w:num w:numId="83">
    <w:abstractNumId w:val="15"/>
  </w:num>
  <w:num w:numId="84">
    <w:abstractNumId w:val="111"/>
  </w:num>
  <w:num w:numId="85">
    <w:abstractNumId w:val="131"/>
  </w:num>
  <w:num w:numId="86">
    <w:abstractNumId w:val="81"/>
  </w:num>
  <w:num w:numId="87">
    <w:abstractNumId w:val="11"/>
  </w:num>
  <w:num w:numId="88">
    <w:abstractNumId w:val="77"/>
  </w:num>
  <w:num w:numId="89">
    <w:abstractNumId w:val="112"/>
  </w:num>
  <w:num w:numId="90">
    <w:abstractNumId w:val="71"/>
  </w:num>
  <w:num w:numId="91">
    <w:abstractNumId w:val="48"/>
  </w:num>
  <w:num w:numId="92">
    <w:abstractNumId w:val="92"/>
  </w:num>
  <w:num w:numId="93">
    <w:abstractNumId w:val="89"/>
  </w:num>
  <w:num w:numId="94">
    <w:abstractNumId w:val="42"/>
  </w:num>
  <w:num w:numId="95">
    <w:abstractNumId w:val="9"/>
  </w:num>
  <w:num w:numId="96">
    <w:abstractNumId w:val="91"/>
  </w:num>
  <w:num w:numId="97">
    <w:abstractNumId w:val="44"/>
  </w:num>
  <w:num w:numId="98">
    <w:abstractNumId w:val="62"/>
  </w:num>
  <w:num w:numId="99">
    <w:abstractNumId w:val="64"/>
  </w:num>
  <w:num w:numId="100">
    <w:abstractNumId w:val="53"/>
  </w:num>
  <w:num w:numId="101">
    <w:abstractNumId w:val="54"/>
  </w:num>
  <w:num w:numId="102">
    <w:abstractNumId w:val="38"/>
  </w:num>
  <w:num w:numId="103">
    <w:abstractNumId w:val="84"/>
  </w:num>
  <w:num w:numId="104">
    <w:abstractNumId w:val="88"/>
  </w:num>
  <w:num w:numId="105">
    <w:abstractNumId w:val="105"/>
  </w:num>
  <w:num w:numId="106">
    <w:abstractNumId w:val="104"/>
  </w:num>
  <w:num w:numId="107">
    <w:abstractNumId w:val="98"/>
  </w:num>
  <w:num w:numId="108">
    <w:abstractNumId w:val="125"/>
  </w:num>
  <w:num w:numId="109">
    <w:abstractNumId w:val="65"/>
  </w:num>
  <w:num w:numId="110">
    <w:abstractNumId w:val="3"/>
  </w:num>
  <w:num w:numId="111">
    <w:abstractNumId w:val="59"/>
  </w:num>
  <w:num w:numId="112">
    <w:abstractNumId w:val="123"/>
  </w:num>
  <w:num w:numId="113">
    <w:abstractNumId w:val="128"/>
  </w:num>
  <w:num w:numId="114">
    <w:abstractNumId w:val="34"/>
  </w:num>
  <w:num w:numId="115">
    <w:abstractNumId w:val="47"/>
  </w:num>
  <w:num w:numId="116">
    <w:abstractNumId w:val="61"/>
  </w:num>
  <w:num w:numId="117">
    <w:abstractNumId w:val="58"/>
  </w:num>
  <w:num w:numId="118">
    <w:abstractNumId w:val="10"/>
  </w:num>
  <w:num w:numId="119">
    <w:abstractNumId w:val="32"/>
  </w:num>
  <w:num w:numId="120">
    <w:abstractNumId w:val="93"/>
  </w:num>
  <w:num w:numId="121">
    <w:abstractNumId w:val="6"/>
  </w:num>
  <w:num w:numId="122">
    <w:abstractNumId w:val="116"/>
  </w:num>
  <w:num w:numId="123">
    <w:abstractNumId w:val="109"/>
  </w:num>
  <w:num w:numId="124">
    <w:abstractNumId w:val="120"/>
  </w:num>
  <w:num w:numId="125">
    <w:abstractNumId w:val="133"/>
  </w:num>
  <w:num w:numId="126">
    <w:abstractNumId w:val="114"/>
  </w:num>
  <w:num w:numId="127">
    <w:abstractNumId w:val="73"/>
  </w:num>
  <w:num w:numId="128">
    <w:abstractNumId w:val="76"/>
  </w:num>
  <w:num w:numId="129">
    <w:abstractNumId w:val="118"/>
  </w:num>
  <w:num w:numId="130">
    <w:abstractNumId w:val="74"/>
  </w:num>
  <w:num w:numId="131">
    <w:abstractNumId w:val="68"/>
  </w:num>
  <w:num w:numId="132">
    <w:abstractNumId w:val="85"/>
  </w:num>
  <w:num w:numId="133">
    <w:abstractNumId w:val="21"/>
  </w:num>
  <w:num w:numId="134">
    <w:abstractNumId w:val="100"/>
  </w:num>
  <w:num w:numId="135">
    <w:abstractNumId w:val="102"/>
  </w:num>
  <w:numIdMacAtCleanup w:val="12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tDQ0tTA0N7IwMjRX0lEKTi0uzszPAykwrAUAyBuGoiwAAAA="/>
  </w:docVars>
  <w:rsids>
    <w:rsidRoot w:val="00E31403"/>
    <w:rsid w:val="000032E0"/>
    <w:rsid w:val="00006386"/>
    <w:rsid w:val="00011863"/>
    <w:rsid w:val="0001658B"/>
    <w:rsid w:val="000208E8"/>
    <w:rsid w:val="000228F8"/>
    <w:rsid w:val="00031A16"/>
    <w:rsid w:val="00032647"/>
    <w:rsid w:val="00041AB5"/>
    <w:rsid w:val="00041BE7"/>
    <w:rsid w:val="000427F7"/>
    <w:rsid w:val="00044816"/>
    <w:rsid w:val="00051007"/>
    <w:rsid w:val="00051FCA"/>
    <w:rsid w:val="0005275F"/>
    <w:rsid w:val="00053636"/>
    <w:rsid w:val="00056904"/>
    <w:rsid w:val="000626A5"/>
    <w:rsid w:val="00062A82"/>
    <w:rsid w:val="00073098"/>
    <w:rsid w:val="00080412"/>
    <w:rsid w:val="00090A81"/>
    <w:rsid w:val="0009135E"/>
    <w:rsid w:val="00096AEB"/>
    <w:rsid w:val="000A2EAF"/>
    <w:rsid w:val="000A62AA"/>
    <w:rsid w:val="000A68A9"/>
    <w:rsid w:val="000B1418"/>
    <w:rsid w:val="000B4BE7"/>
    <w:rsid w:val="000C313B"/>
    <w:rsid w:val="000C6500"/>
    <w:rsid w:val="000C6652"/>
    <w:rsid w:val="000C7A1E"/>
    <w:rsid w:val="000D0354"/>
    <w:rsid w:val="000E52B8"/>
    <w:rsid w:val="000E7D59"/>
    <w:rsid w:val="000F1974"/>
    <w:rsid w:val="000F2F5D"/>
    <w:rsid w:val="000F7190"/>
    <w:rsid w:val="00100060"/>
    <w:rsid w:val="00103C9C"/>
    <w:rsid w:val="001073EF"/>
    <w:rsid w:val="00110D3E"/>
    <w:rsid w:val="00124DBB"/>
    <w:rsid w:val="00127D49"/>
    <w:rsid w:val="00131D17"/>
    <w:rsid w:val="00133022"/>
    <w:rsid w:val="00133B0B"/>
    <w:rsid w:val="00140F56"/>
    <w:rsid w:val="00146D11"/>
    <w:rsid w:val="00151395"/>
    <w:rsid w:val="00151EBA"/>
    <w:rsid w:val="001600C4"/>
    <w:rsid w:val="00161EF8"/>
    <w:rsid w:val="0016455A"/>
    <w:rsid w:val="00164FCF"/>
    <w:rsid w:val="00165DC4"/>
    <w:rsid w:val="00174104"/>
    <w:rsid w:val="00174295"/>
    <w:rsid w:val="00174BED"/>
    <w:rsid w:val="001767EE"/>
    <w:rsid w:val="0018488B"/>
    <w:rsid w:val="0018572E"/>
    <w:rsid w:val="00186B6D"/>
    <w:rsid w:val="00194748"/>
    <w:rsid w:val="001A0D2B"/>
    <w:rsid w:val="001B1B9B"/>
    <w:rsid w:val="001B3E14"/>
    <w:rsid w:val="001B4EDC"/>
    <w:rsid w:val="001C18E7"/>
    <w:rsid w:val="001C4F4F"/>
    <w:rsid w:val="001D449B"/>
    <w:rsid w:val="001D471E"/>
    <w:rsid w:val="001D5AE8"/>
    <w:rsid w:val="001D7927"/>
    <w:rsid w:val="001E1113"/>
    <w:rsid w:val="001F5A7F"/>
    <w:rsid w:val="001F60E8"/>
    <w:rsid w:val="00200F33"/>
    <w:rsid w:val="00201227"/>
    <w:rsid w:val="00213C85"/>
    <w:rsid w:val="002175B4"/>
    <w:rsid w:val="00221BF2"/>
    <w:rsid w:val="002244E4"/>
    <w:rsid w:val="002251E4"/>
    <w:rsid w:val="002445E1"/>
    <w:rsid w:val="00247709"/>
    <w:rsid w:val="00250281"/>
    <w:rsid w:val="002502A4"/>
    <w:rsid w:val="00253BCF"/>
    <w:rsid w:val="00264016"/>
    <w:rsid w:val="00276819"/>
    <w:rsid w:val="002844C2"/>
    <w:rsid w:val="0028572A"/>
    <w:rsid w:val="002913BE"/>
    <w:rsid w:val="002969DF"/>
    <w:rsid w:val="002A1E55"/>
    <w:rsid w:val="002A2014"/>
    <w:rsid w:val="002B4532"/>
    <w:rsid w:val="002B61A4"/>
    <w:rsid w:val="002B6BCA"/>
    <w:rsid w:val="002C182A"/>
    <w:rsid w:val="002C62D2"/>
    <w:rsid w:val="002C7F90"/>
    <w:rsid w:val="002E578D"/>
    <w:rsid w:val="002F0AD3"/>
    <w:rsid w:val="002F1E15"/>
    <w:rsid w:val="002F2896"/>
    <w:rsid w:val="002F6743"/>
    <w:rsid w:val="003124F0"/>
    <w:rsid w:val="003146E5"/>
    <w:rsid w:val="00317770"/>
    <w:rsid w:val="00317F0D"/>
    <w:rsid w:val="00320B3C"/>
    <w:rsid w:val="00322150"/>
    <w:rsid w:val="00322B93"/>
    <w:rsid w:val="00323BBF"/>
    <w:rsid w:val="0033065E"/>
    <w:rsid w:val="003328D6"/>
    <w:rsid w:val="00333379"/>
    <w:rsid w:val="0033520D"/>
    <w:rsid w:val="0033711B"/>
    <w:rsid w:val="00344CBC"/>
    <w:rsid w:val="00347639"/>
    <w:rsid w:val="003479F4"/>
    <w:rsid w:val="0035023F"/>
    <w:rsid w:val="00350343"/>
    <w:rsid w:val="00351E73"/>
    <w:rsid w:val="00352393"/>
    <w:rsid w:val="00354224"/>
    <w:rsid w:val="00361923"/>
    <w:rsid w:val="00363222"/>
    <w:rsid w:val="00364AEF"/>
    <w:rsid w:val="003718AB"/>
    <w:rsid w:val="00382E49"/>
    <w:rsid w:val="00397257"/>
    <w:rsid w:val="003B1149"/>
    <w:rsid w:val="003B17EA"/>
    <w:rsid w:val="003C2BBD"/>
    <w:rsid w:val="003C47BA"/>
    <w:rsid w:val="003C5336"/>
    <w:rsid w:val="003C5C4E"/>
    <w:rsid w:val="003D0B13"/>
    <w:rsid w:val="003D1241"/>
    <w:rsid w:val="003D4F14"/>
    <w:rsid w:val="003D5B39"/>
    <w:rsid w:val="003E26F3"/>
    <w:rsid w:val="003E3EC0"/>
    <w:rsid w:val="003F5F14"/>
    <w:rsid w:val="003F7DA5"/>
    <w:rsid w:val="004035F4"/>
    <w:rsid w:val="004100CD"/>
    <w:rsid w:val="0041211B"/>
    <w:rsid w:val="004124C8"/>
    <w:rsid w:val="00415618"/>
    <w:rsid w:val="004179D8"/>
    <w:rsid w:val="00420724"/>
    <w:rsid w:val="00420A5F"/>
    <w:rsid w:val="004218D7"/>
    <w:rsid w:val="00431ED5"/>
    <w:rsid w:val="00432689"/>
    <w:rsid w:val="004327B1"/>
    <w:rsid w:val="0043545B"/>
    <w:rsid w:val="00435BA1"/>
    <w:rsid w:val="00451833"/>
    <w:rsid w:val="004552EB"/>
    <w:rsid w:val="00456967"/>
    <w:rsid w:val="00457BDC"/>
    <w:rsid w:val="004613E3"/>
    <w:rsid w:val="00466498"/>
    <w:rsid w:val="00467D2D"/>
    <w:rsid w:val="004730B1"/>
    <w:rsid w:val="004779D3"/>
    <w:rsid w:val="0048356E"/>
    <w:rsid w:val="004868FF"/>
    <w:rsid w:val="0049180C"/>
    <w:rsid w:val="00493F9F"/>
    <w:rsid w:val="004953A3"/>
    <w:rsid w:val="004A034F"/>
    <w:rsid w:val="004A0396"/>
    <w:rsid w:val="004A5BCC"/>
    <w:rsid w:val="004A6B88"/>
    <w:rsid w:val="004B0CA5"/>
    <w:rsid w:val="004B455F"/>
    <w:rsid w:val="004B4B32"/>
    <w:rsid w:val="004B7482"/>
    <w:rsid w:val="004B7F4D"/>
    <w:rsid w:val="004C05B0"/>
    <w:rsid w:val="004C1B19"/>
    <w:rsid w:val="004D0BCB"/>
    <w:rsid w:val="004D3BA6"/>
    <w:rsid w:val="004D563F"/>
    <w:rsid w:val="004E2B46"/>
    <w:rsid w:val="004E54D0"/>
    <w:rsid w:val="004E6E2F"/>
    <w:rsid w:val="004E742A"/>
    <w:rsid w:val="004F311A"/>
    <w:rsid w:val="005022D5"/>
    <w:rsid w:val="00503225"/>
    <w:rsid w:val="00512327"/>
    <w:rsid w:val="00512F28"/>
    <w:rsid w:val="00515758"/>
    <w:rsid w:val="00516C0E"/>
    <w:rsid w:val="005178EC"/>
    <w:rsid w:val="00524375"/>
    <w:rsid w:val="005306A3"/>
    <w:rsid w:val="0053135F"/>
    <w:rsid w:val="00536279"/>
    <w:rsid w:val="0053731C"/>
    <w:rsid w:val="005549F1"/>
    <w:rsid w:val="00555247"/>
    <w:rsid w:val="005562D8"/>
    <w:rsid w:val="00561B1F"/>
    <w:rsid w:val="005638E7"/>
    <w:rsid w:val="00572619"/>
    <w:rsid w:val="00583D66"/>
    <w:rsid w:val="00591103"/>
    <w:rsid w:val="00591439"/>
    <w:rsid w:val="00596D2C"/>
    <w:rsid w:val="005A34A0"/>
    <w:rsid w:val="005A4F22"/>
    <w:rsid w:val="005B0308"/>
    <w:rsid w:val="005B3B20"/>
    <w:rsid w:val="005B7851"/>
    <w:rsid w:val="005D0983"/>
    <w:rsid w:val="005D302E"/>
    <w:rsid w:val="005D4397"/>
    <w:rsid w:val="005E5932"/>
    <w:rsid w:val="005E654E"/>
    <w:rsid w:val="005E68B6"/>
    <w:rsid w:val="005F12F9"/>
    <w:rsid w:val="005F77C8"/>
    <w:rsid w:val="00606084"/>
    <w:rsid w:val="00622A43"/>
    <w:rsid w:val="00633EC4"/>
    <w:rsid w:val="00634849"/>
    <w:rsid w:val="00636BB0"/>
    <w:rsid w:val="00636EF4"/>
    <w:rsid w:val="00641100"/>
    <w:rsid w:val="0064743F"/>
    <w:rsid w:val="006551DB"/>
    <w:rsid w:val="00657F58"/>
    <w:rsid w:val="00661B19"/>
    <w:rsid w:val="0067149C"/>
    <w:rsid w:val="00671B83"/>
    <w:rsid w:val="00673D95"/>
    <w:rsid w:val="00674C04"/>
    <w:rsid w:val="0067519A"/>
    <w:rsid w:val="0067520D"/>
    <w:rsid w:val="0067522E"/>
    <w:rsid w:val="006861EF"/>
    <w:rsid w:val="00686F6D"/>
    <w:rsid w:val="006908B9"/>
    <w:rsid w:val="0069115D"/>
    <w:rsid w:val="00694FDF"/>
    <w:rsid w:val="006A1BAA"/>
    <w:rsid w:val="006A3664"/>
    <w:rsid w:val="006A4DFD"/>
    <w:rsid w:val="006A552C"/>
    <w:rsid w:val="006A63C9"/>
    <w:rsid w:val="006B35F3"/>
    <w:rsid w:val="006B37B2"/>
    <w:rsid w:val="006B6D73"/>
    <w:rsid w:val="006B7A0E"/>
    <w:rsid w:val="006C4AD2"/>
    <w:rsid w:val="006C5635"/>
    <w:rsid w:val="006C6D9B"/>
    <w:rsid w:val="006D0EAE"/>
    <w:rsid w:val="006D435C"/>
    <w:rsid w:val="006E3A02"/>
    <w:rsid w:val="006E605B"/>
    <w:rsid w:val="006E72AF"/>
    <w:rsid w:val="006F32A2"/>
    <w:rsid w:val="007002FC"/>
    <w:rsid w:val="007003F3"/>
    <w:rsid w:val="00700427"/>
    <w:rsid w:val="00704FAB"/>
    <w:rsid w:val="00713651"/>
    <w:rsid w:val="00717A94"/>
    <w:rsid w:val="00724E08"/>
    <w:rsid w:val="00730097"/>
    <w:rsid w:val="00731505"/>
    <w:rsid w:val="00733495"/>
    <w:rsid w:val="00736BA2"/>
    <w:rsid w:val="007374B3"/>
    <w:rsid w:val="00737FF3"/>
    <w:rsid w:val="00742BEE"/>
    <w:rsid w:val="00745635"/>
    <w:rsid w:val="00751A15"/>
    <w:rsid w:val="00761198"/>
    <w:rsid w:val="00763FD2"/>
    <w:rsid w:val="00770682"/>
    <w:rsid w:val="00770DE4"/>
    <w:rsid w:val="00771E67"/>
    <w:rsid w:val="00772ACC"/>
    <w:rsid w:val="00775C37"/>
    <w:rsid w:val="00777B69"/>
    <w:rsid w:val="007860D7"/>
    <w:rsid w:val="00786E1D"/>
    <w:rsid w:val="0079058C"/>
    <w:rsid w:val="007965DC"/>
    <w:rsid w:val="007B0E04"/>
    <w:rsid w:val="007B2094"/>
    <w:rsid w:val="007B5F47"/>
    <w:rsid w:val="007C52BF"/>
    <w:rsid w:val="007D0460"/>
    <w:rsid w:val="007D0DFD"/>
    <w:rsid w:val="007D24E2"/>
    <w:rsid w:val="007D2D9E"/>
    <w:rsid w:val="007D79FA"/>
    <w:rsid w:val="007E1CBF"/>
    <w:rsid w:val="007E1DBF"/>
    <w:rsid w:val="007E4644"/>
    <w:rsid w:val="007E4A02"/>
    <w:rsid w:val="007E4CE1"/>
    <w:rsid w:val="007E4D86"/>
    <w:rsid w:val="007F07AB"/>
    <w:rsid w:val="007F52A4"/>
    <w:rsid w:val="00810935"/>
    <w:rsid w:val="00813361"/>
    <w:rsid w:val="00814564"/>
    <w:rsid w:val="00815B7F"/>
    <w:rsid w:val="008172A6"/>
    <w:rsid w:val="00820E52"/>
    <w:rsid w:val="00821110"/>
    <w:rsid w:val="008260FE"/>
    <w:rsid w:val="008321D2"/>
    <w:rsid w:val="00832D7A"/>
    <w:rsid w:val="0083535A"/>
    <w:rsid w:val="00840B4B"/>
    <w:rsid w:val="00842F4F"/>
    <w:rsid w:val="008462D7"/>
    <w:rsid w:val="00850D98"/>
    <w:rsid w:val="008510FB"/>
    <w:rsid w:val="00853255"/>
    <w:rsid w:val="008537BF"/>
    <w:rsid w:val="00860392"/>
    <w:rsid w:val="0086102B"/>
    <w:rsid w:val="00861EE6"/>
    <w:rsid w:val="008678E5"/>
    <w:rsid w:val="00872EEC"/>
    <w:rsid w:val="008738ED"/>
    <w:rsid w:val="00873FF2"/>
    <w:rsid w:val="008757A0"/>
    <w:rsid w:val="0088045D"/>
    <w:rsid w:val="00882482"/>
    <w:rsid w:val="00883A34"/>
    <w:rsid w:val="00885925"/>
    <w:rsid w:val="00886779"/>
    <w:rsid w:val="008871C7"/>
    <w:rsid w:val="00892F1F"/>
    <w:rsid w:val="0089473A"/>
    <w:rsid w:val="00894A9C"/>
    <w:rsid w:val="008A07CB"/>
    <w:rsid w:val="008A55A5"/>
    <w:rsid w:val="008A61A5"/>
    <w:rsid w:val="008A6A1E"/>
    <w:rsid w:val="008B0942"/>
    <w:rsid w:val="008B18D3"/>
    <w:rsid w:val="008B38A4"/>
    <w:rsid w:val="008B40BB"/>
    <w:rsid w:val="008C081E"/>
    <w:rsid w:val="008C0906"/>
    <w:rsid w:val="008C564C"/>
    <w:rsid w:val="008D42D5"/>
    <w:rsid w:val="008D4396"/>
    <w:rsid w:val="008E1D0D"/>
    <w:rsid w:val="008F058D"/>
    <w:rsid w:val="008F4416"/>
    <w:rsid w:val="008F4D83"/>
    <w:rsid w:val="008F550A"/>
    <w:rsid w:val="008F7A33"/>
    <w:rsid w:val="008F7F10"/>
    <w:rsid w:val="0090105C"/>
    <w:rsid w:val="00902E29"/>
    <w:rsid w:val="00904210"/>
    <w:rsid w:val="0090736B"/>
    <w:rsid w:val="00907DC1"/>
    <w:rsid w:val="0091502D"/>
    <w:rsid w:val="00921ED7"/>
    <w:rsid w:val="0093036B"/>
    <w:rsid w:val="00940C10"/>
    <w:rsid w:val="00941CF3"/>
    <w:rsid w:val="009457E8"/>
    <w:rsid w:val="009463CB"/>
    <w:rsid w:val="00947D68"/>
    <w:rsid w:val="00952A8E"/>
    <w:rsid w:val="009540E5"/>
    <w:rsid w:val="00963362"/>
    <w:rsid w:val="00973E64"/>
    <w:rsid w:val="009801A8"/>
    <w:rsid w:val="00980F0F"/>
    <w:rsid w:val="0099128A"/>
    <w:rsid w:val="009924A8"/>
    <w:rsid w:val="0099411A"/>
    <w:rsid w:val="00994BC0"/>
    <w:rsid w:val="009957F5"/>
    <w:rsid w:val="00996728"/>
    <w:rsid w:val="009A3EC4"/>
    <w:rsid w:val="009B4332"/>
    <w:rsid w:val="009B4F38"/>
    <w:rsid w:val="009B572A"/>
    <w:rsid w:val="009C1F86"/>
    <w:rsid w:val="009C5B01"/>
    <w:rsid w:val="009D012E"/>
    <w:rsid w:val="009D3166"/>
    <w:rsid w:val="009D5A95"/>
    <w:rsid w:val="009D7435"/>
    <w:rsid w:val="009E194C"/>
    <w:rsid w:val="009F10D2"/>
    <w:rsid w:val="009F6159"/>
    <w:rsid w:val="00A02FDD"/>
    <w:rsid w:val="00A04690"/>
    <w:rsid w:val="00A07BFD"/>
    <w:rsid w:val="00A11763"/>
    <w:rsid w:val="00A12C8E"/>
    <w:rsid w:val="00A1329C"/>
    <w:rsid w:val="00A13FA3"/>
    <w:rsid w:val="00A17FFA"/>
    <w:rsid w:val="00A24492"/>
    <w:rsid w:val="00A3017B"/>
    <w:rsid w:val="00A30548"/>
    <w:rsid w:val="00A42E15"/>
    <w:rsid w:val="00A473AC"/>
    <w:rsid w:val="00A516E5"/>
    <w:rsid w:val="00A572BB"/>
    <w:rsid w:val="00A70632"/>
    <w:rsid w:val="00A7234D"/>
    <w:rsid w:val="00A7293C"/>
    <w:rsid w:val="00A83334"/>
    <w:rsid w:val="00A835D9"/>
    <w:rsid w:val="00A84E0D"/>
    <w:rsid w:val="00A856B1"/>
    <w:rsid w:val="00A8672B"/>
    <w:rsid w:val="00A86EA9"/>
    <w:rsid w:val="00AA5047"/>
    <w:rsid w:val="00AA593C"/>
    <w:rsid w:val="00AB3AB5"/>
    <w:rsid w:val="00AC08DD"/>
    <w:rsid w:val="00AC2228"/>
    <w:rsid w:val="00AC2541"/>
    <w:rsid w:val="00AD75B1"/>
    <w:rsid w:val="00AE4AD3"/>
    <w:rsid w:val="00B06A06"/>
    <w:rsid w:val="00B12563"/>
    <w:rsid w:val="00B14B72"/>
    <w:rsid w:val="00B323E9"/>
    <w:rsid w:val="00B37212"/>
    <w:rsid w:val="00B37716"/>
    <w:rsid w:val="00B63317"/>
    <w:rsid w:val="00B65ABE"/>
    <w:rsid w:val="00B66433"/>
    <w:rsid w:val="00B70ABB"/>
    <w:rsid w:val="00B72AEE"/>
    <w:rsid w:val="00B81170"/>
    <w:rsid w:val="00B83DDC"/>
    <w:rsid w:val="00BB03FA"/>
    <w:rsid w:val="00BB0B10"/>
    <w:rsid w:val="00BB1B17"/>
    <w:rsid w:val="00BB3797"/>
    <w:rsid w:val="00BB4FE1"/>
    <w:rsid w:val="00BB4FE5"/>
    <w:rsid w:val="00BC4E40"/>
    <w:rsid w:val="00BC6FEC"/>
    <w:rsid w:val="00BD0245"/>
    <w:rsid w:val="00BD1097"/>
    <w:rsid w:val="00BD3928"/>
    <w:rsid w:val="00BD641B"/>
    <w:rsid w:val="00BD67F5"/>
    <w:rsid w:val="00BD69EC"/>
    <w:rsid w:val="00BD73FC"/>
    <w:rsid w:val="00BE35A9"/>
    <w:rsid w:val="00BE3B55"/>
    <w:rsid w:val="00BF06AA"/>
    <w:rsid w:val="00C01B1D"/>
    <w:rsid w:val="00C02788"/>
    <w:rsid w:val="00C0689D"/>
    <w:rsid w:val="00C0780B"/>
    <w:rsid w:val="00C22E42"/>
    <w:rsid w:val="00C24125"/>
    <w:rsid w:val="00C30EBD"/>
    <w:rsid w:val="00C31FCB"/>
    <w:rsid w:val="00C3297B"/>
    <w:rsid w:val="00C3372A"/>
    <w:rsid w:val="00C35100"/>
    <w:rsid w:val="00C36FD7"/>
    <w:rsid w:val="00C46145"/>
    <w:rsid w:val="00C46FBF"/>
    <w:rsid w:val="00C472F8"/>
    <w:rsid w:val="00C54647"/>
    <w:rsid w:val="00C5531A"/>
    <w:rsid w:val="00C55782"/>
    <w:rsid w:val="00C57764"/>
    <w:rsid w:val="00C62801"/>
    <w:rsid w:val="00C62CBA"/>
    <w:rsid w:val="00C64E8F"/>
    <w:rsid w:val="00C843A8"/>
    <w:rsid w:val="00C864D5"/>
    <w:rsid w:val="00C91315"/>
    <w:rsid w:val="00C9167E"/>
    <w:rsid w:val="00C9557E"/>
    <w:rsid w:val="00C95DA9"/>
    <w:rsid w:val="00CA183B"/>
    <w:rsid w:val="00CA5109"/>
    <w:rsid w:val="00CB34B9"/>
    <w:rsid w:val="00CC0AE8"/>
    <w:rsid w:val="00CC4065"/>
    <w:rsid w:val="00CD1252"/>
    <w:rsid w:val="00CD3F36"/>
    <w:rsid w:val="00CD4EC5"/>
    <w:rsid w:val="00CD5298"/>
    <w:rsid w:val="00CE12E8"/>
    <w:rsid w:val="00CF0FB6"/>
    <w:rsid w:val="00CF3954"/>
    <w:rsid w:val="00CF3BC7"/>
    <w:rsid w:val="00D02A8A"/>
    <w:rsid w:val="00D06452"/>
    <w:rsid w:val="00D0722F"/>
    <w:rsid w:val="00D07E03"/>
    <w:rsid w:val="00D12064"/>
    <w:rsid w:val="00D152CF"/>
    <w:rsid w:val="00D16E06"/>
    <w:rsid w:val="00D20412"/>
    <w:rsid w:val="00D21C8E"/>
    <w:rsid w:val="00D31081"/>
    <w:rsid w:val="00D32A41"/>
    <w:rsid w:val="00D36C96"/>
    <w:rsid w:val="00D4318B"/>
    <w:rsid w:val="00D473AB"/>
    <w:rsid w:val="00D47D6B"/>
    <w:rsid w:val="00D517E2"/>
    <w:rsid w:val="00D51B25"/>
    <w:rsid w:val="00D529E8"/>
    <w:rsid w:val="00D530E4"/>
    <w:rsid w:val="00D57E7C"/>
    <w:rsid w:val="00D605F0"/>
    <w:rsid w:val="00D60DF2"/>
    <w:rsid w:val="00D637C6"/>
    <w:rsid w:val="00D66CB0"/>
    <w:rsid w:val="00D71145"/>
    <w:rsid w:val="00D71689"/>
    <w:rsid w:val="00D84160"/>
    <w:rsid w:val="00D84DA4"/>
    <w:rsid w:val="00D8623A"/>
    <w:rsid w:val="00DA4541"/>
    <w:rsid w:val="00DA590D"/>
    <w:rsid w:val="00DB00B6"/>
    <w:rsid w:val="00DB561E"/>
    <w:rsid w:val="00DC1817"/>
    <w:rsid w:val="00DD21FB"/>
    <w:rsid w:val="00DE7C1D"/>
    <w:rsid w:val="00DF12A3"/>
    <w:rsid w:val="00E01671"/>
    <w:rsid w:val="00E06B9C"/>
    <w:rsid w:val="00E107E8"/>
    <w:rsid w:val="00E10A3E"/>
    <w:rsid w:val="00E11867"/>
    <w:rsid w:val="00E11BDD"/>
    <w:rsid w:val="00E1459A"/>
    <w:rsid w:val="00E145F0"/>
    <w:rsid w:val="00E15A3F"/>
    <w:rsid w:val="00E20A90"/>
    <w:rsid w:val="00E2754B"/>
    <w:rsid w:val="00E3072B"/>
    <w:rsid w:val="00E308FF"/>
    <w:rsid w:val="00E31403"/>
    <w:rsid w:val="00E36865"/>
    <w:rsid w:val="00E51C1E"/>
    <w:rsid w:val="00E55606"/>
    <w:rsid w:val="00E56A72"/>
    <w:rsid w:val="00E60DA4"/>
    <w:rsid w:val="00E614E2"/>
    <w:rsid w:val="00E65491"/>
    <w:rsid w:val="00E664EF"/>
    <w:rsid w:val="00E67C1C"/>
    <w:rsid w:val="00E70A62"/>
    <w:rsid w:val="00E73231"/>
    <w:rsid w:val="00E737D6"/>
    <w:rsid w:val="00E75E8C"/>
    <w:rsid w:val="00E76A51"/>
    <w:rsid w:val="00E853D4"/>
    <w:rsid w:val="00E858F3"/>
    <w:rsid w:val="00E872D4"/>
    <w:rsid w:val="00EA6215"/>
    <w:rsid w:val="00EB156A"/>
    <w:rsid w:val="00EB4A2D"/>
    <w:rsid w:val="00EC1870"/>
    <w:rsid w:val="00ED0F90"/>
    <w:rsid w:val="00ED67CA"/>
    <w:rsid w:val="00ED7C2A"/>
    <w:rsid w:val="00EE34A5"/>
    <w:rsid w:val="00EE44E5"/>
    <w:rsid w:val="00EE4B4A"/>
    <w:rsid w:val="00EE794A"/>
    <w:rsid w:val="00EE7DE5"/>
    <w:rsid w:val="00F02B31"/>
    <w:rsid w:val="00F11D77"/>
    <w:rsid w:val="00F45F5A"/>
    <w:rsid w:val="00F478A2"/>
    <w:rsid w:val="00F64661"/>
    <w:rsid w:val="00F67D36"/>
    <w:rsid w:val="00F74C8D"/>
    <w:rsid w:val="00F76207"/>
    <w:rsid w:val="00F8241E"/>
    <w:rsid w:val="00F85428"/>
    <w:rsid w:val="00F9106B"/>
    <w:rsid w:val="00F92C03"/>
    <w:rsid w:val="00F9434F"/>
    <w:rsid w:val="00FA1AE4"/>
    <w:rsid w:val="00FA2434"/>
    <w:rsid w:val="00FC11E8"/>
    <w:rsid w:val="00FC18DE"/>
    <w:rsid w:val="00FC5D23"/>
    <w:rsid w:val="00FC66DA"/>
    <w:rsid w:val="00FD35BF"/>
    <w:rsid w:val="00FD50FC"/>
    <w:rsid w:val="00FE1573"/>
    <w:rsid w:val="00FF3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604F94"/>
  <w15:docId w15:val="{9AC80A8D-997F-4F5B-9E68-F59E37B21E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5635"/>
    <w:pPr>
      <w:keepNext/>
      <w:keepLines/>
      <w:numPr>
        <w:numId w:val="135"/>
      </w:numPr>
      <w:bidi/>
      <w:spacing w:before="480" w:after="0" w:line="276" w:lineRule="auto"/>
      <w:outlineLvl w:val="0"/>
    </w:pPr>
    <w:rPr>
      <w:rFonts w:ascii="B Nazanin" w:eastAsia="Times New Roman" w:hAnsi="B Nazanin" w:cs="B Nazanin"/>
      <w:b/>
      <w:bCs/>
      <w:color w:val="385623" w:themeColor="accent6" w:themeShade="80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72AEE"/>
    <w:pPr>
      <w:keepNext/>
      <w:keepLines/>
      <w:numPr>
        <w:ilvl w:val="1"/>
        <w:numId w:val="135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6B6D"/>
    <w:pPr>
      <w:keepNext/>
      <w:keepLines/>
      <w:numPr>
        <w:ilvl w:val="2"/>
        <w:numId w:val="135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6B6D"/>
    <w:pPr>
      <w:keepNext/>
      <w:keepLines/>
      <w:numPr>
        <w:ilvl w:val="3"/>
        <w:numId w:val="135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6B6D"/>
    <w:pPr>
      <w:keepNext/>
      <w:keepLines/>
      <w:numPr>
        <w:ilvl w:val="4"/>
        <w:numId w:val="135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6B6D"/>
    <w:pPr>
      <w:keepNext/>
      <w:keepLines/>
      <w:numPr>
        <w:ilvl w:val="5"/>
        <w:numId w:val="135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6B6D"/>
    <w:pPr>
      <w:keepNext/>
      <w:keepLines/>
      <w:numPr>
        <w:ilvl w:val="6"/>
        <w:numId w:val="13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6B6D"/>
    <w:pPr>
      <w:keepNext/>
      <w:keepLines/>
      <w:numPr>
        <w:ilvl w:val="7"/>
        <w:numId w:val="13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6B6D"/>
    <w:pPr>
      <w:keepNext/>
      <w:keepLines/>
      <w:numPr>
        <w:ilvl w:val="8"/>
        <w:numId w:val="13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0736B"/>
    <w:pPr>
      <w:spacing w:after="0" w:line="240" w:lineRule="auto"/>
    </w:pPr>
    <w:rPr>
      <w:rFonts w:ascii="Calibri" w:eastAsia="Times New Roman" w:hAnsi="Calibri" w:cs="Arial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34"/>
    <w:qFormat/>
    <w:rsid w:val="00636EF4"/>
    <w:pPr>
      <w:ind w:left="720"/>
      <w:contextualSpacing/>
    </w:pPr>
  </w:style>
  <w:style w:type="table" w:customStyle="1" w:styleId="TableGrid1">
    <w:name w:val="Table Grid1"/>
    <w:basedOn w:val="TableNormal"/>
    <w:next w:val="TableGrid"/>
    <w:uiPriority w:val="39"/>
    <w:rsid w:val="00364AE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45635"/>
    <w:rPr>
      <w:rFonts w:ascii="B Nazanin" w:eastAsia="Times New Roman" w:hAnsi="B Nazanin" w:cs="B Nazanin"/>
      <w:b/>
      <w:bCs/>
      <w:color w:val="385623" w:themeColor="accent6" w:themeShade="80"/>
      <w:sz w:val="36"/>
      <w:szCs w:val="36"/>
      <w:lang w:bidi="fa-IR"/>
    </w:rPr>
  </w:style>
  <w:style w:type="paragraph" w:styleId="BodyText">
    <w:name w:val="Body Text"/>
    <w:basedOn w:val="Normal"/>
    <w:link w:val="BodyTextChar"/>
    <w:qFormat/>
    <w:rsid w:val="0067522E"/>
    <w:pPr>
      <w:keepNext/>
      <w:bidi/>
      <w:spacing w:after="120" w:line="240" w:lineRule="auto"/>
      <w:jc w:val="both"/>
    </w:pPr>
    <w:rPr>
      <w:rFonts w:ascii="Times New Roman" w:eastAsia="Times New Roman" w:hAnsi="Times New Roman" w:cs="B Lotus"/>
      <w:sz w:val="24"/>
      <w:szCs w:val="28"/>
      <w:lang w:bidi="fa-IR"/>
    </w:rPr>
  </w:style>
  <w:style w:type="character" w:customStyle="1" w:styleId="BodyTextChar">
    <w:name w:val="Body Text Char"/>
    <w:basedOn w:val="DefaultParagraphFont"/>
    <w:link w:val="BodyText"/>
    <w:rsid w:val="0067522E"/>
    <w:rPr>
      <w:rFonts w:ascii="Times New Roman" w:eastAsia="Times New Roman" w:hAnsi="Times New Roman" w:cs="B Lotus"/>
      <w:sz w:val="24"/>
      <w:szCs w:val="28"/>
      <w:lang w:bidi="fa-IR"/>
    </w:rPr>
  </w:style>
  <w:style w:type="character" w:customStyle="1" w:styleId="Heading2Char">
    <w:name w:val="Heading 2 Char"/>
    <w:basedOn w:val="DefaultParagraphFont"/>
    <w:link w:val="Heading2"/>
    <w:uiPriority w:val="9"/>
    <w:rsid w:val="00B72A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32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2A41"/>
  </w:style>
  <w:style w:type="paragraph" w:styleId="Footer">
    <w:name w:val="footer"/>
    <w:basedOn w:val="Normal"/>
    <w:link w:val="FooterChar"/>
    <w:uiPriority w:val="99"/>
    <w:unhideWhenUsed/>
    <w:rsid w:val="00D32A4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32A41"/>
  </w:style>
  <w:style w:type="character" w:styleId="CommentReference">
    <w:name w:val="annotation reference"/>
    <w:basedOn w:val="DefaultParagraphFont"/>
    <w:uiPriority w:val="99"/>
    <w:semiHidden/>
    <w:unhideWhenUsed/>
    <w:rsid w:val="00A516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6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6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6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6E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16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16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70A62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D563F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6B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6B6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6B6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6B6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6B6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6B6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6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2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o_gmo@yaho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86D786-8971-4EF0-9994-E04BE5500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eh Karami</dc:creator>
  <cp:keywords/>
  <dc:description/>
  <cp:lastModifiedBy>amin</cp:lastModifiedBy>
  <cp:revision>5</cp:revision>
  <dcterms:created xsi:type="dcterms:W3CDTF">2019-10-15T10:51:00Z</dcterms:created>
  <dcterms:modified xsi:type="dcterms:W3CDTF">2019-11-15T19:29:00Z</dcterms:modified>
</cp:coreProperties>
</file>